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2F2F2" w:themeColor="background1" w:themeShade="F2"/>
  <w:body>
    <w:p w14:paraId="48BCAD3A" w14:textId="0007D7BC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37B7C">
        <w:t>ART</w:t>
      </w:r>
    </w:p>
    <w:p w14:paraId="7A75D562" w14:textId="6544114B" w:rsidR="00930E06" w:rsidRPr="00FF65AC" w:rsidRDefault="003110B1" w:rsidP="0030304C">
      <w:pPr>
        <w:pStyle w:val="Heading1"/>
        <w:jc w:val="center"/>
        <w:rPr>
          <w:color w:val="002060"/>
        </w:rPr>
      </w:pPr>
      <w:r w:rsidRPr="00FF65AC">
        <w:rPr>
          <w:color w:val="002060"/>
        </w:rPr>
        <w:t>BROKER PERFORMANCE</w:t>
      </w:r>
      <w:r w:rsidR="00FB5403" w:rsidRPr="00FF65AC">
        <w:rPr>
          <w:color w:val="002060"/>
        </w:rPr>
        <w:t xml:space="preserve"> REPORT</w:t>
      </w:r>
      <w:r w:rsidR="00D66402" w:rsidRPr="00FF65AC">
        <w:rPr>
          <w:color w:val="002060"/>
        </w:rPr>
        <w:t xml:space="preserve"> </w:t>
      </w:r>
      <w:r w:rsidR="00A15C08" w:rsidRPr="00FF65AC">
        <w:rPr>
          <w:color w:val="002060"/>
        </w:rPr>
        <w:t>–</w:t>
      </w:r>
      <w:r w:rsidR="00D66402" w:rsidRPr="00FF65AC">
        <w:rPr>
          <w:color w:val="002060"/>
        </w:rPr>
        <w:t xml:space="preserve"> </w:t>
      </w:r>
      <w:r w:rsidR="003120F9">
        <w:rPr>
          <w:color w:val="002060"/>
        </w:rPr>
        <w:t>February</w:t>
      </w:r>
      <w:r w:rsidR="00091842">
        <w:rPr>
          <w:color w:val="002060"/>
        </w:rPr>
        <w:t xml:space="preserve"> 2026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656"/>
        <w:gridCol w:w="1630"/>
        <w:gridCol w:w="1083"/>
        <w:gridCol w:w="1804"/>
        <w:gridCol w:w="1163"/>
        <w:gridCol w:w="1296"/>
        <w:gridCol w:w="1163"/>
      </w:tblGrid>
      <w:tr w:rsidR="00B97722" w:rsidRPr="002D4A2C" w14:paraId="3B34A542" w14:textId="7575DEF1" w:rsidTr="002A5539">
        <w:trPr>
          <w:trHeight w:val="1151"/>
        </w:trPr>
        <w:tc>
          <w:tcPr>
            <w:tcW w:w="2656" w:type="dxa"/>
            <w:shd w:val="clear" w:color="auto" w:fill="002060"/>
          </w:tcPr>
          <w:p w14:paraId="5F7AAAD2" w14:textId="62773A10" w:rsidR="00B97722" w:rsidRPr="003825E3" w:rsidRDefault="00B97722">
            <w:pP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002060"/>
            <w:vAlign w:val="center"/>
          </w:tcPr>
          <w:p w14:paraId="7FF82668" w14:textId="12FB5DCB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ontachusett RTA (MART)</w:t>
            </w:r>
          </w:p>
        </w:tc>
        <w:tc>
          <w:tcPr>
            <w:tcW w:w="236" w:type="dxa"/>
            <w:shd w:val="clear" w:color="auto" w:fill="002060"/>
          </w:tcPr>
          <w:p w14:paraId="21729BC1" w14:textId="61AD6E04" w:rsidR="00B97722" w:rsidRPr="003825E3" w:rsidRDefault="00781FB5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  <w:r w:rsidR="003120F9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January</w:t>
            </w:r>
            <w:r w:rsidR="00611569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  <w:r w:rsidR="00283387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2464" w:type="dxa"/>
            <w:shd w:val="clear" w:color="auto" w:fill="002060"/>
            <w:vAlign w:val="center"/>
          </w:tcPr>
          <w:p w14:paraId="6DE6681A" w14:textId="011BC574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reater Attleboro and Taunton RTA (GATRA)</w:t>
            </w:r>
          </w:p>
        </w:tc>
        <w:tc>
          <w:tcPr>
            <w:tcW w:w="1257" w:type="dxa"/>
            <w:shd w:val="clear" w:color="auto" w:fill="002060"/>
          </w:tcPr>
          <w:p w14:paraId="79FDF608" w14:textId="6990E3C1" w:rsidR="00B97722" w:rsidRPr="003825E3" w:rsidRDefault="00922D3D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3120F9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January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283387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296" w:type="dxa"/>
            <w:shd w:val="clear" w:color="auto" w:fill="002060"/>
            <w:vAlign w:val="center"/>
          </w:tcPr>
          <w:p w14:paraId="021C3669" w14:textId="588824F0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Brokerage</w:t>
            </w:r>
          </w:p>
        </w:tc>
        <w:tc>
          <w:tcPr>
            <w:tcW w:w="1256" w:type="dxa"/>
            <w:shd w:val="clear" w:color="auto" w:fill="002060"/>
          </w:tcPr>
          <w:p w14:paraId="45F6C434" w14:textId="05E8A427" w:rsidR="00B97722" w:rsidRPr="003825E3" w:rsidRDefault="00386776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3120F9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January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1D5BC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</w:tr>
      <w:tr w:rsidR="00713FB7" w:rsidRPr="002D4A2C" w14:paraId="010ED36D" w14:textId="7B98FB5F" w:rsidTr="002A5539">
        <w:tc>
          <w:tcPr>
            <w:tcW w:w="2656" w:type="dxa"/>
          </w:tcPr>
          <w:p w14:paraId="666DE90F" w14:textId="2F3EB313" w:rsidR="00713FB7" w:rsidRPr="00096FE9" w:rsidRDefault="00713FB7" w:rsidP="00713FB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630" w:type="dxa"/>
          </w:tcPr>
          <w:p w14:paraId="2192D12C" w14:textId="19DA8E34" w:rsidR="00713FB7" w:rsidRPr="007E3176" w:rsidRDefault="003120F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470,876</w:t>
            </w:r>
          </w:p>
        </w:tc>
        <w:tc>
          <w:tcPr>
            <w:tcW w:w="236" w:type="dxa"/>
          </w:tcPr>
          <w:p w14:paraId="60D4F977" w14:textId="673BF743" w:rsidR="00713FB7" w:rsidRPr="007E3176" w:rsidRDefault="001F4BC0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3.92%</w:t>
            </w:r>
          </w:p>
        </w:tc>
        <w:tc>
          <w:tcPr>
            <w:tcW w:w="2464" w:type="dxa"/>
          </w:tcPr>
          <w:p w14:paraId="186F4DF8" w14:textId="44F68D1D" w:rsidR="00713FB7" w:rsidRPr="007E3176" w:rsidRDefault="005663B5" w:rsidP="00566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102,695</w:t>
            </w:r>
          </w:p>
        </w:tc>
        <w:tc>
          <w:tcPr>
            <w:tcW w:w="1257" w:type="dxa"/>
          </w:tcPr>
          <w:p w14:paraId="7B077D10" w14:textId="0B61BBC5" w:rsidR="00713FB7" w:rsidRPr="007E3176" w:rsidRDefault="00D11B0A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-14.47%</w:t>
            </w:r>
          </w:p>
        </w:tc>
        <w:tc>
          <w:tcPr>
            <w:tcW w:w="1296" w:type="dxa"/>
          </w:tcPr>
          <w:p w14:paraId="71E92A97" w14:textId="206AF6FE" w:rsidR="00713FB7" w:rsidRPr="007E3176" w:rsidRDefault="00D11B0A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573,571</w:t>
            </w:r>
          </w:p>
        </w:tc>
        <w:tc>
          <w:tcPr>
            <w:tcW w:w="1256" w:type="dxa"/>
          </w:tcPr>
          <w:p w14:paraId="36F07202" w14:textId="00C9757E" w:rsidR="00713FB7" w:rsidRPr="00FE3DE4" w:rsidRDefault="001F4BC0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6.00%</w:t>
            </w:r>
          </w:p>
        </w:tc>
      </w:tr>
      <w:bookmarkEnd w:id="1"/>
      <w:tr w:rsidR="00713FB7" w:rsidRPr="002D4A2C" w14:paraId="1A353018" w14:textId="1C2C091A" w:rsidTr="002A5539">
        <w:tc>
          <w:tcPr>
            <w:tcW w:w="2656" w:type="dxa"/>
          </w:tcPr>
          <w:p w14:paraId="79493090" w14:textId="77777777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630" w:type="dxa"/>
          </w:tcPr>
          <w:p w14:paraId="750EA0E6" w14:textId="05AA7185" w:rsidR="00713FB7" w:rsidRPr="007E3176" w:rsidRDefault="003120F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272,894</w:t>
            </w:r>
          </w:p>
        </w:tc>
        <w:tc>
          <w:tcPr>
            <w:tcW w:w="236" w:type="dxa"/>
          </w:tcPr>
          <w:p w14:paraId="22151B91" w14:textId="6DBACDBA" w:rsidR="00713FB7" w:rsidRPr="007E3176" w:rsidRDefault="00D11B0A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-4.69%</w:t>
            </w:r>
          </w:p>
        </w:tc>
        <w:tc>
          <w:tcPr>
            <w:tcW w:w="2464" w:type="dxa"/>
          </w:tcPr>
          <w:p w14:paraId="4D3F8DF1" w14:textId="5170C02A" w:rsidR="00713FB7" w:rsidRPr="007E3176" w:rsidRDefault="005663B5" w:rsidP="00566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55,684</w:t>
            </w:r>
          </w:p>
        </w:tc>
        <w:tc>
          <w:tcPr>
            <w:tcW w:w="1257" w:type="dxa"/>
          </w:tcPr>
          <w:p w14:paraId="4A660DDF" w14:textId="60F84F80" w:rsidR="00713FB7" w:rsidRPr="007E3176" w:rsidRDefault="00D11B0A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-12.50%</w:t>
            </w:r>
          </w:p>
        </w:tc>
        <w:tc>
          <w:tcPr>
            <w:tcW w:w="1296" w:type="dxa"/>
          </w:tcPr>
          <w:p w14:paraId="292BBD18" w14:textId="1BC6C318" w:rsidR="00713FB7" w:rsidRPr="007E3176" w:rsidRDefault="00D11B0A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328,578</w:t>
            </w:r>
          </w:p>
        </w:tc>
        <w:tc>
          <w:tcPr>
            <w:tcW w:w="1256" w:type="dxa"/>
          </w:tcPr>
          <w:p w14:paraId="6065DB4C" w14:textId="32660B30" w:rsidR="00713FB7" w:rsidRPr="00FE3DE4" w:rsidRDefault="007E3176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6.11%</w:t>
            </w:r>
          </w:p>
        </w:tc>
      </w:tr>
      <w:tr w:rsidR="00713FB7" w:rsidRPr="002D4A2C" w14:paraId="5B1C80A1" w14:textId="539FFA1D" w:rsidTr="002A5539">
        <w:tc>
          <w:tcPr>
            <w:tcW w:w="2656" w:type="dxa"/>
          </w:tcPr>
          <w:p w14:paraId="5BC1A5BE" w14:textId="7A7FBB2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630" w:type="dxa"/>
          </w:tcPr>
          <w:p w14:paraId="2F00418B" w14:textId="38529E26" w:rsidR="00713FB7" w:rsidRPr="007E3176" w:rsidRDefault="003120F9" w:rsidP="003120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255,317</w:t>
            </w:r>
          </w:p>
        </w:tc>
        <w:tc>
          <w:tcPr>
            <w:tcW w:w="236" w:type="dxa"/>
          </w:tcPr>
          <w:p w14:paraId="53844846" w14:textId="2E215044" w:rsidR="00713FB7" w:rsidRPr="007E3176" w:rsidRDefault="00D11B0A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-4.73%</w:t>
            </w:r>
          </w:p>
        </w:tc>
        <w:tc>
          <w:tcPr>
            <w:tcW w:w="2464" w:type="dxa"/>
          </w:tcPr>
          <w:p w14:paraId="37DF2AF8" w14:textId="17143D53" w:rsidR="00713FB7" w:rsidRPr="007E3176" w:rsidRDefault="005663B5" w:rsidP="00566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52,687</w:t>
            </w:r>
          </w:p>
        </w:tc>
        <w:tc>
          <w:tcPr>
            <w:tcW w:w="1257" w:type="dxa"/>
          </w:tcPr>
          <w:p w14:paraId="3D63A6E3" w14:textId="709D352A" w:rsidR="00713FB7" w:rsidRPr="007E3176" w:rsidRDefault="00D11B0A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-12.80%</w:t>
            </w:r>
          </w:p>
        </w:tc>
        <w:tc>
          <w:tcPr>
            <w:tcW w:w="1296" w:type="dxa"/>
          </w:tcPr>
          <w:p w14:paraId="07802BC9" w14:textId="54CF166C" w:rsidR="00713FB7" w:rsidRPr="007E3176" w:rsidRDefault="00D11B0A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308,004</w:t>
            </w:r>
          </w:p>
        </w:tc>
        <w:tc>
          <w:tcPr>
            <w:tcW w:w="1256" w:type="dxa"/>
          </w:tcPr>
          <w:p w14:paraId="3B4AFE75" w14:textId="6BEFCE15" w:rsidR="00713FB7" w:rsidRPr="00FE3DE4" w:rsidRDefault="007E3176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6.22%</w:t>
            </w:r>
          </w:p>
        </w:tc>
      </w:tr>
      <w:tr w:rsidR="00713FB7" w:rsidRPr="002D4A2C" w14:paraId="0841585A" w14:textId="30A29175" w:rsidTr="002A5539">
        <w:tc>
          <w:tcPr>
            <w:tcW w:w="2656" w:type="dxa"/>
          </w:tcPr>
          <w:p w14:paraId="336219A6" w14:textId="52221BA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630" w:type="dxa"/>
          </w:tcPr>
          <w:p w14:paraId="557EC208" w14:textId="599DF97A" w:rsidR="00713FB7" w:rsidRPr="007E3176" w:rsidRDefault="003120F9" w:rsidP="003120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17,577</w:t>
            </w:r>
          </w:p>
        </w:tc>
        <w:tc>
          <w:tcPr>
            <w:tcW w:w="236" w:type="dxa"/>
          </w:tcPr>
          <w:p w14:paraId="6984233A" w14:textId="77FDC1CB" w:rsidR="00713FB7" w:rsidRPr="007E3176" w:rsidRDefault="00D11B0A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-4.04%</w:t>
            </w:r>
          </w:p>
        </w:tc>
        <w:tc>
          <w:tcPr>
            <w:tcW w:w="2464" w:type="dxa"/>
          </w:tcPr>
          <w:p w14:paraId="7AE69DBF" w14:textId="61A7C9C8" w:rsidR="00713FB7" w:rsidRPr="007E3176" w:rsidRDefault="005663B5" w:rsidP="00566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2,997</w:t>
            </w:r>
          </w:p>
        </w:tc>
        <w:tc>
          <w:tcPr>
            <w:tcW w:w="1257" w:type="dxa"/>
          </w:tcPr>
          <w:p w14:paraId="6B747334" w14:textId="2275D1E7" w:rsidR="00713FB7" w:rsidRPr="007E3176" w:rsidRDefault="00D11B0A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-6.69%</w:t>
            </w:r>
          </w:p>
        </w:tc>
        <w:tc>
          <w:tcPr>
            <w:tcW w:w="1296" w:type="dxa"/>
          </w:tcPr>
          <w:p w14:paraId="7C3E975A" w14:textId="161CBA6B" w:rsidR="00713FB7" w:rsidRPr="007E3176" w:rsidRDefault="00D11B0A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20,574</w:t>
            </w:r>
          </w:p>
        </w:tc>
        <w:tc>
          <w:tcPr>
            <w:tcW w:w="1256" w:type="dxa"/>
          </w:tcPr>
          <w:p w14:paraId="67B30AEC" w14:textId="34A247FD" w:rsidR="00713FB7" w:rsidRPr="00FE3DE4" w:rsidRDefault="007E3176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4.44%</w:t>
            </w:r>
          </w:p>
        </w:tc>
      </w:tr>
      <w:tr w:rsidR="00713FB7" w:rsidRPr="002D4A2C" w14:paraId="3B19F136" w14:textId="439ACC5B" w:rsidTr="002A5539">
        <w:tc>
          <w:tcPr>
            <w:tcW w:w="2656" w:type="dxa"/>
          </w:tcPr>
          <w:p w14:paraId="2E87792D" w14:textId="0A3B3673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rogram-Based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630" w:type="dxa"/>
          </w:tcPr>
          <w:p w14:paraId="1E407E5A" w14:textId="33BB3B3B" w:rsidR="00713FB7" w:rsidRPr="007E3176" w:rsidRDefault="003120F9" w:rsidP="003120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197,982</w:t>
            </w:r>
          </w:p>
        </w:tc>
        <w:tc>
          <w:tcPr>
            <w:tcW w:w="236" w:type="dxa"/>
          </w:tcPr>
          <w:p w14:paraId="25E171B0" w14:textId="6CEEFFF3" w:rsidR="00713FB7" w:rsidRPr="007E3176" w:rsidRDefault="001F4BC0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.85</w:t>
            </w:r>
            <w:r w:rsidR="00D11B0A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64" w:type="dxa"/>
          </w:tcPr>
          <w:p w14:paraId="2B3C15B8" w14:textId="56E93530" w:rsidR="00713FB7" w:rsidRPr="007E3176" w:rsidRDefault="005663B5" w:rsidP="00566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47,011</w:t>
            </w:r>
          </w:p>
        </w:tc>
        <w:tc>
          <w:tcPr>
            <w:tcW w:w="1257" w:type="dxa"/>
          </w:tcPr>
          <w:p w14:paraId="33402B26" w14:textId="606C1C92" w:rsidR="00713FB7" w:rsidRPr="007E3176" w:rsidRDefault="00D11B0A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-16.69%</w:t>
            </w:r>
          </w:p>
        </w:tc>
        <w:tc>
          <w:tcPr>
            <w:tcW w:w="1296" w:type="dxa"/>
          </w:tcPr>
          <w:p w14:paraId="7FDFC607" w14:textId="4730A9E0" w:rsidR="00713FB7" w:rsidRPr="007E3176" w:rsidRDefault="00D11B0A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244,993</w:t>
            </w:r>
          </w:p>
        </w:tc>
        <w:tc>
          <w:tcPr>
            <w:tcW w:w="1256" w:type="dxa"/>
            <w:shd w:val="clear" w:color="auto" w:fill="F2F2F2" w:themeFill="background1" w:themeFillShade="F2"/>
          </w:tcPr>
          <w:p w14:paraId="249E9AC6" w14:textId="5F5FF3C3" w:rsidR="00713FB7" w:rsidRPr="00FE3DE4" w:rsidRDefault="001F4BC0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7E317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85</w:t>
            </w:r>
            <w:r w:rsid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713FB7" w:rsidRPr="002D4A2C" w14:paraId="5CE7B3D6" w14:textId="14BFBD50" w:rsidTr="002A5539">
        <w:tc>
          <w:tcPr>
            <w:tcW w:w="2656" w:type="dxa"/>
          </w:tcPr>
          <w:p w14:paraId="6DB49989" w14:textId="43D00CB6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630" w:type="dxa"/>
          </w:tcPr>
          <w:p w14:paraId="4472FE54" w14:textId="4CD9A57F" w:rsidR="00713FB7" w:rsidRPr="007E3176" w:rsidRDefault="00713FB7" w:rsidP="003120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64D042A3" w14:textId="77777777" w:rsidR="00713FB7" w:rsidRPr="007E3176" w:rsidRDefault="00713FB7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4" w:type="dxa"/>
          </w:tcPr>
          <w:p w14:paraId="0A93A32D" w14:textId="41FEBE1D" w:rsidR="00713FB7" w:rsidRPr="007E3176" w:rsidRDefault="00713FB7" w:rsidP="00566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7" w:type="dxa"/>
          </w:tcPr>
          <w:p w14:paraId="0CD1AE48" w14:textId="77777777" w:rsidR="00713FB7" w:rsidRPr="007E3176" w:rsidRDefault="00713FB7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6" w:type="dxa"/>
          </w:tcPr>
          <w:p w14:paraId="3B712E54" w14:textId="5E23571C" w:rsidR="00713FB7" w:rsidRPr="007E3176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</w:tcPr>
          <w:p w14:paraId="1ACE7471" w14:textId="77777777" w:rsidR="00713FB7" w:rsidRPr="00FE3DE4" w:rsidRDefault="00713FB7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3FB7" w:rsidRPr="002D4A2C" w14:paraId="37FCFE6D" w14:textId="76EB4416" w:rsidTr="002A5539">
        <w:tc>
          <w:tcPr>
            <w:tcW w:w="2656" w:type="dxa"/>
          </w:tcPr>
          <w:p w14:paraId="45CA61A0" w14:textId="2B42FE09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630" w:type="dxa"/>
          </w:tcPr>
          <w:p w14:paraId="00101CE2" w14:textId="365A9147" w:rsidR="00713FB7" w:rsidRPr="007E3176" w:rsidRDefault="003120F9" w:rsidP="003120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384,547</w:t>
            </w:r>
          </w:p>
        </w:tc>
        <w:tc>
          <w:tcPr>
            <w:tcW w:w="236" w:type="dxa"/>
          </w:tcPr>
          <w:p w14:paraId="7D14369F" w14:textId="381D5029" w:rsidR="00713FB7" w:rsidRPr="007E3176" w:rsidRDefault="00D11B0A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-6.08%</w:t>
            </w:r>
          </w:p>
        </w:tc>
        <w:tc>
          <w:tcPr>
            <w:tcW w:w="2464" w:type="dxa"/>
          </w:tcPr>
          <w:p w14:paraId="0530B0D8" w14:textId="2A752DD8" w:rsidR="00713FB7" w:rsidRPr="007E3176" w:rsidRDefault="005663B5" w:rsidP="00566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97,193</w:t>
            </w:r>
          </w:p>
        </w:tc>
        <w:tc>
          <w:tcPr>
            <w:tcW w:w="1257" w:type="dxa"/>
          </w:tcPr>
          <w:p w14:paraId="1E8177F1" w14:textId="02F977F8" w:rsidR="00713FB7" w:rsidRPr="007E3176" w:rsidRDefault="00D11B0A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-6.50%</w:t>
            </w:r>
          </w:p>
        </w:tc>
        <w:tc>
          <w:tcPr>
            <w:tcW w:w="1296" w:type="dxa"/>
          </w:tcPr>
          <w:p w14:paraId="43084E0E" w14:textId="5036229F" w:rsidR="00713FB7" w:rsidRPr="007E3176" w:rsidRDefault="00D11B0A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481,740</w:t>
            </w:r>
          </w:p>
        </w:tc>
        <w:tc>
          <w:tcPr>
            <w:tcW w:w="1256" w:type="dxa"/>
          </w:tcPr>
          <w:p w14:paraId="3A9FF3D5" w14:textId="73F843D5" w:rsidR="00713FB7" w:rsidRPr="00FE3DE4" w:rsidRDefault="007E3176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6.17%</w:t>
            </w:r>
          </w:p>
        </w:tc>
      </w:tr>
      <w:tr w:rsidR="00713FB7" w:rsidRPr="002D4A2C" w14:paraId="4C7757AA" w14:textId="39076EE7" w:rsidTr="002A5539">
        <w:tc>
          <w:tcPr>
            <w:tcW w:w="2656" w:type="dxa"/>
          </w:tcPr>
          <w:p w14:paraId="43B5B70D" w14:textId="77777777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Phone</w:t>
            </w:r>
          </w:p>
        </w:tc>
        <w:tc>
          <w:tcPr>
            <w:tcW w:w="1630" w:type="dxa"/>
          </w:tcPr>
          <w:p w14:paraId="3F2EDA48" w14:textId="587B84A0" w:rsidR="00713FB7" w:rsidRPr="007E3176" w:rsidRDefault="003120F9" w:rsidP="003120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310,304</w:t>
            </w:r>
          </w:p>
        </w:tc>
        <w:tc>
          <w:tcPr>
            <w:tcW w:w="236" w:type="dxa"/>
          </w:tcPr>
          <w:p w14:paraId="35EC9CFE" w14:textId="185CC96D" w:rsidR="00713FB7" w:rsidRPr="007E3176" w:rsidRDefault="00D11B0A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-8.11%</w:t>
            </w:r>
          </w:p>
        </w:tc>
        <w:tc>
          <w:tcPr>
            <w:tcW w:w="2464" w:type="dxa"/>
          </w:tcPr>
          <w:p w14:paraId="0378CDAF" w14:textId="1F2DC1CE" w:rsidR="00713FB7" w:rsidRPr="007E3176" w:rsidRDefault="005663B5" w:rsidP="005663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88,028</w:t>
            </w:r>
          </w:p>
        </w:tc>
        <w:tc>
          <w:tcPr>
            <w:tcW w:w="1257" w:type="dxa"/>
          </w:tcPr>
          <w:p w14:paraId="0B0D67B4" w14:textId="6A2076F5" w:rsidR="00713FB7" w:rsidRPr="007E3176" w:rsidRDefault="00D11B0A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-6.96%</w:t>
            </w:r>
          </w:p>
        </w:tc>
        <w:tc>
          <w:tcPr>
            <w:tcW w:w="1296" w:type="dxa"/>
          </w:tcPr>
          <w:p w14:paraId="1C802D17" w14:textId="7EA2C91C" w:rsidR="00713FB7" w:rsidRPr="007E3176" w:rsidRDefault="00D11B0A" w:rsidP="0048051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398,332</w:t>
            </w:r>
          </w:p>
        </w:tc>
        <w:tc>
          <w:tcPr>
            <w:tcW w:w="1256" w:type="dxa"/>
          </w:tcPr>
          <w:p w14:paraId="6D366609" w14:textId="0B1E02B3" w:rsidR="00713FB7" w:rsidRPr="00FE3DE4" w:rsidRDefault="007E3176" w:rsidP="00D11B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7.86%</w:t>
            </w:r>
          </w:p>
        </w:tc>
      </w:tr>
      <w:tr w:rsidR="00713FB7" w:rsidRPr="002D4A2C" w14:paraId="3D78EC4F" w14:textId="39318B60" w:rsidTr="002A5539">
        <w:tc>
          <w:tcPr>
            <w:tcW w:w="2656" w:type="dxa"/>
          </w:tcPr>
          <w:p w14:paraId="26D4DAA5" w14:textId="6BF2A236" w:rsidR="00713FB7" w:rsidRPr="00096FE9" w:rsidRDefault="00713FB7" w:rsidP="00713FB7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Requested Rides in the Portals and Phone Apps</w:t>
            </w:r>
          </w:p>
        </w:tc>
        <w:tc>
          <w:tcPr>
            <w:tcW w:w="1630" w:type="dxa"/>
          </w:tcPr>
          <w:p w14:paraId="4ED4BF56" w14:textId="387D94B0" w:rsidR="00713FB7" w:rsidRPr="007E3176" w:rsidRDefault="003120F9" w:rsidP="003120F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74,243</w:t>
            </w:r>
          </w:p>
        </w:tc>
        <w:tc>
          <w:tcPr>
            <w:tcW w:w="236" w:type="dxa"/>
          </w:tcPr>
          <w:p w14:paraId="29F069D2" w14:textId="182BB4DC" w:rsidR="00713FB7" w:rsidRPr="007E3176" w:rsidRDefault="00D11B0A" w:rsidP="00D11B0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3.48%</w:t>
            </w:r>
          </w:p>
        </w:tc>
        <w:tc>
          <w:tcPr>
            <w:tcW w:w="2464" w:type="dxa"/>
          </w:tcPr>
          <w:p w14:paraId="52BD2673" w14:textId="325901B6" w:rsidR="00713FB7" w:rsidRPr="007E3176" w:rsidRDefault="005663B5" w:rsidP="005663B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9,165</w:t>
            </w:r>
          </w:p>
        </w:tc>
        <w:tc>
          <w:tcPr>
            <w:tcW w:w="1257" w:type="dxa"/>
          </w:tcPr>
          <w:p w14:paraId="7FACC1C1" w14:textId="3220AE99" w:rsidR="00713FB7" w:rsidRPr="007E3176" w:rsidRDefault="00D11B0A" w:rsidP="00D11B0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-1.81%</w:t>
            </w:r>
          </w:p>
        </w:tc>
        <w:tc>
          <w:tcPr>
            <w:tcW w:w="1296" w:type="dxa"/>
          </w:tcPr>
          <w:p w14:paraId="6CF105B1" w14:textId="2F40D391" w:rsidR="00713FB7" w:rsidRPr="007E3176" w:rsidRDefault="00D11B0A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83,408</w:t>
            </w:r>
          </w:p>
        </w:tc>
        <w:tc>
          <w:tcPr>
            <w:tcW w:w="1256" w:type="dxa"/>
          </w:tcPr>
          <w:p w14:paraId="3CBCBAF7" w14:textId="48200823" w:rsidR="00713FB7" w:rsidRPr="00FE3DE4" w:rsidRDefault="007E3176" w:rsidP="00D11B0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88%</w:t>
            </w:r>
          </w:p>
        </w:tc>
      </w:tr>
      <w:tr w:rsidR="00644813" w:rsidRPr="002D4A2C" w14:paraId="19C8AF66" w14:textId="77777777" w:rsidTr="002A5539">
        <w:tc>
          <w:tcPr>
            <w:tcW w:w="2656" w:type="dxa"/>
          </w:tcPr>
          <w:p w14:paraId="0902CC48" w14:textId="7DD239E0" w:rsidR="00644813" w:rsidRPr="00096FE9" w:rsidRDefault="00644813" w:rsidP="00713FB7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5B7FFD">
              <w:rPr>
                <w:rFonts w:ascii="Times New Roman" w:hAnsi="Times New Roman" w:cs="Times New Roman"/>
                <w:sz w:val="24"/>
                <w:szCs w:val="24"/>
              </w:rPr>
              <w:t>User Ratio</w:t>
            </w:r>
            <w:r w:rsidR="004F7110" w:rsidRPr="005B7FFD">
              <w:rPr>
                <w:rFonts w:ascii="Times New Roman" w:hAnsi="Times New Roman" w:cs="Times New Roman"/>
                <w:sz w:val="24"/>
                <w:szCs w:val="24"/>
              </w:rPr>
              <w:t>: Apps/Portal/IVA</w:t>
            </w:r>
            <w:r w:rsidRPr="00AA2A94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630" w:type="dxa"/>
          </w:tcPr>
          <w:p w14:paraId="4B639CA1" w14:textId="2D7915DD" w:rsidR="00644813" w:rsidRPr="007E3176" w:rsidRDefault="003120F9" w:rsidP="003120F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31.00%</w:t>
            </w:r>
          </w:p>
        </w:tc>
        <w:tc>
          <w:tcPr>
            <w:tcW w:w="236" w:type="dxa"/>
          </w:tcPr>
          <w:p w14:paraId="477CA85A" w14:textId="1EEAAC5D" w:rsidR="00644813" w:rsidRPr="007E3176" w:rsidRDefault="008E059B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3120F9" w:rsidRPr="007E3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B70D04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64" w:type="dxa"/>
          </w:tcPr>
          <w:p w14:paraId="145352B3" w14:textId="19F0707F" w:rsidR="00644813" w:rsidRPr="007E3176" w:rsidRDefault="005663B5" w:rsidP="005663B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16.48%</w:t>
            </w:r>
          </w:p>
        </w:tc>
        <w:tc>
          <w:tcPr>
            <w:tcW w:w="1257" w:type="dxa"/>
          </w:tcPr>
          <w:p w14:paraId="5B9853E0" w14:textId="0F62822C" w:rsidR="00644813" w:rsidRPr="007E3176" w:rsidRDefault="008E61B0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562E2" w:rsidRPr="007E3176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A13604" w:rsidRPr="007E317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3120F9" w:rsidRPr="007E317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E255A0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6" w:type="dxa"/>
          </w:tcPr>
          <w:p w14:paraId="7DD690B6" w14:textId="0FE9E5CE" w:rsidR="00644813" w:rsidRPr="007E3176" w:rsidRDefault="003608EF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256" w:type="dxa"/>
          </w:tcPr>
          <w:p w14:paraId="2B7A9C3E" w14:textId="279BC246" w:rsidR="00644813" w:rsidRPr="00FE3DE4" w:rsidRDefault="003608EF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DE4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3"/>
    </w:tbl>
    <w:p w14:paraId="78FB53DF" w14:textId="77777777" w:rsidR="00F440FA" w:rsidRDefault="00F440FA" w:rsidP="00A91DE9">
      <w:pPr>
        <w:pStyle w:val="Heading1"/>
        <w:rPr>
          <w:color w:val="auto"/>
          <w:sz w:val="28"/>
          <w:szCs w:val="28"/>
          <w:u w:val="double"/>
        </w:rPr>
      </w:pPr>
    </w:p>
    <w:p w14:paraId="3C58F770" w14:textId="488A340B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25"/>
        <w:gridCol w:w="1751"/>
        <w:gridCol w:w="1389"/>
        <w:gridCol w:w="1858"/>
        <w:gridCol w:w="1382"/>
        <w:gridCol w:w="1885"/>
      </w:tblGrid>
      <w:tr w:rsidR="00CD3C4A" w14:paraId="0FF6C61F" w14:textId="77777777" w:rsidTr="003825E3">
        <w:trPr>
          <w:jc w:val="center"/>
        </w:trPr>
        <w:tc>
          <w:tcPr>
            <w:tcW w:w="2525" w:type="dxa"/>
            <w:shd w:val="clear" w:color="auto" w:fill="002060"/>
          </w:tcPr>
          <w:p w14:paraId="6053FC6D" w14:textId="77777777" w:rsidR="00CD3C4A" w:rsidRPr="003825E3" w:rsidRDefault="00CD3C4A" w:rsidP="003A6599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4" w:name="_Hlk162968870"/>
          </w:p>
        </w:tc>
        <w:tc>
          <w:tcPr>
            <w:tcW w:w="1751" w:type="dxa"/>
            <w:shd w:val="clear" w:color="auto" w:fill="002060"/>
          </w:tcPr>
          <w:p w14:paraId="1107C7BA" w14:textId="77777777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89" w:type="dxa"/>
            <w:shd w:val="clear" w:color="auto" w:fill="002060"/>
          </w:tcPr>
          <w:p w14:paraId="70B624D3" w14:textId="77777777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21D3775D" w14:textId="54FA0932" w:rsidR="00CD3C4A" w:rsidRPr="003825E3" w:rsidRDefault="003120F9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January</w:t>
            </w:r>
            <w:r w:rsidR="008E059B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</w:t>
            </w:r>
            <w:r w:rsidR="00CD3C4A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858" w:type="dxa"/>
            <w:shd w:val="clear" w:color="auto" w:fill="002060"/>
          </w:tcPr>
          <w:p w14:paraId="7285F426" w14:textId="394832D9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382" w:type="dxa"/>
            <w:shd w:val="clear" w:color="auto" w:fill="002060"/>
          </w:tcPr>
          <w:p w14:paraId="3A12ED39" w14:textId="77777777" w:rsidR="00CD3C4A" w:rsidRPr="003825E3" w:rsidRDefault="00CD3C4A" w:rsidP="00CD3C4A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4FDC03DD" w14:textId="79B3E886" w:rsidR="00CD3C4A" w:rsidRPr="003825E3" w:rsidRDefault="003120F9" w:rsidP="00CD3C4A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January</w:t>
            </w:r>
            <w:r w:rsidR="00CD3C4A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885" w:type="dxa"/>
            <w:shd w:val="clear" w:color="auto" w:fill="002060"/>
          </w:tcPr>
          <w:p w14:paraId="17F43DE2" w14:textId="039958FE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8234A4" w14:paraId="47ED5F5A" w14:textId="77777777" w:rsidTr="003825E3">
        <w:trPr>
          <w:jc w:val="center"/>
        </w:trPr>
        <w:tc>
          <w:tcPr>
            <w:tcW w:w="2525" w:type="dxa"/>
          </w:tcPr>
          <w:p w14:paraId="091B3D86" w14:textId="7EE7D8C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Demand-Response Trips Completed On-Time as measured by GPS </w:t>
            </w:r>
          </w:p>
        </w:tc>
        <w:tc>
          <w:tcPr>
            <w:tcW w:w="1751" w:type="dxa"/>
          </w:tcPr>
          <w:p w14:paraId="7514023C" w14:textId="0DFA0294" w:rsidR="00713FB7" w:rsidRPr="007E3176" w:rsidRDefault="00B82D8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91.33</w:t>
            </w:r>
            <w:r w:rsidR="00713FB7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89" w:type="dxa"/>
          </w:tcPr>
          <w:p w14:paraId="6A61C0E1" w14:textId="626B2C8F" w:rsidR="00713FB7" w:rsidRPr="007E3176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B82D89" w:rsidRPr="007E3176">
              <w:rPr>
                <w:rFonts w:ascii="Times New Roman" w:hAnsi="Times New Roman" w:cs="Times New Roman"/>
                <w:sz w:val="24"/>
                <w:szCs w:val="24"/>
              </w:rPr>
              <w:t>1.44</w:t>
            </w: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58" w:type="dxa"/>
          </w:tcPr>
          <w:p w14:paraId="1BA6BFB8" w14:textId="6411C6A9" w:rsidR="00713FB7" w:rsidRPr="007E3176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443E0" w:rsidRPr="007E3176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A13604" w:rsidRPr="007E3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5663B5" w:rsidRPr="007E317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82" w:type="dxa"/>
          </w:tcPr>
          <w:p w14:paraId="50D685A4" w14:textId="41D6D8CC" w:rsidR="00713FB7" w:rsidRPr="007E3176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E74A2" w:rsidRPr="007E3176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5663B5" w:rsidRPr="007E3176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85" w:type="dxa"/>
          </w:tcPr>
          <w:p w14:paraId="6715BC80" w14:textId="64E21899" w:rsidR="00713FB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bookmarkEnd w:id="4"/>
    </w:tbl>
    <w:p w14:paraId="5FB2F814" w14:textId="09805844" w:rsidR="00922D3D" w:rsidRDefault="00922D3D">
      <w:pPr>
        <w:rPr>
          <w:rFonts w:ascii="Times New Roman" w:hAnsi="Times New Roman" w:cs="Times New Roman"/>
          <w:b/>
          <w:bCs/>
          <w:sz w:val="28"/>
          <w:szCs w:val="28"/>
          <w:u w:val="double"/>
        </w:rPr>
      </w:pPr>
    </w:p>
    <w:p w14:paraId="7B083FAC" w14:textId="5CCD95F6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65"/>
        <w:gridCol w:w="2165"/>
        <w:gridCol w:w="1620"/>
        <w:gridCol w:w="1885"/>
      </w:tblGrid>
      <w:tr w:rsidR="00724366" w14:paraId="08B7F026" w14:textId="77777777" w:rsidTr="003825E3">
        <w:trPr>
          <w:jc w:val="center"/>
        </w:trPr>
        <w:tc>
          <w:tcPr>
            <w:tcW w:w="4765" w:type="dxa"/>
            <w:shd w:val="clear" w:color="auto" w:fill="002060"/>
          </w:tcPr>
          <w:p w14:paraId="7DC57EB9" w14:textId="77777777" w:rsidR="00724366" w:rsidRPr="003825E3" w:rsidRDefault="00724366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</w:p>
        </w:tc>
        <w:tc>
          <w:tcPr>
            <w:tcW w:w="2165" w:type="dxa"/>
            <w:shd w:val="clear" w:color="auto" w:fill="002060"/>
          </w:tcPr>
          <w:p w14:paraId="1C9B69D5" w14:textId="77777777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620" w:type="dxa"/>
            <w:shd w:val="clear" w:color="auto" w:fill="002060"/>
          </w:tcPr>
          <w:p w14:paraId="1137D624" w14:textId="77777777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885" w:type="dxa"/>
            <w:shd w:val="clear" w:color="auto" w:fill="002060"/>
          </w:tcPr>
          <w:p w14:paraId="261EDAAD" w14:textId="1303067E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8234A4" w14:paraId="0464A4B0" w14:textId="77777777" w:rsidTr="00724366">
        <w:trPr>
          <w:jc w:val="center"/>
        </w:trPr>
        <w:tc>
          <w:tcPr>
            <w:tcW w:w="4765" w:type="dxa"/>
          </w:tcPr>
          <w:p w14:paraId="1384985B" w14:textId="17695B4E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Unfulfilled Demand-Response Request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65" w:type="dxa"/>
          </w:tcPr>
          <w:p w14:paraId="60D59786" w14:textId="7FC70761" w:rsidR="00713FB7" w:rsidRPr="007E3176" w:rsidRDefault="00B82D8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111</w:t>
            </w:r>
          </w:p>
        </w:tc>
        <w:tc>
          <w:tcPr>
            <w:tcW w:w="1620" w:type="dxa"/>
          </w:tcPr>
          <w:p w14:paraId="7D22DFEB" w14:textId="0D6D4516" w:rsidR="00713FB7" w:rsidRPr="007E3176" w:rsidRDefault="005663B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885" w:type="dxa"/>
          </w:tcPr>
          <w:p w14:paraId="3DF53E52" w14:textId="58259033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2A0AFAB0" w14:textId="77777777" w:rsidTr="00724366">
        <w:trPr>
          <w:jc w:val="center"/>
        </w:trPr>
        <w:tc>
          <w:tcPr>
            <w:tcW w:w="4765" w:type="dxa"/>
          </w:tcPr>
          <w:p w14:paraId="7ECECC5C" w14:textId="072466BB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2165" w:type="dxa"/>
          </w:tcPr>
          <w:p w14:paraId="5E82D73D" w14:textId="062C0D14" w:rsidR="00713FB7" w:rsidRPr="007E3176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B82D89" w:rsidRPr="007E317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AB5312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20" w:type="dxa"/>
          </w:tcPr>
          <w:p w14:paraId="5C8815B3" w14:textId="31951C93" w:rsidR="00713FB7" w:rsidRPr="007E3176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5470B8" w:rsidRPr="007E3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85" w:type="dxa"/>
          </w:tcPr>
          <w:p w14:paraId="6BB56C5C" w14:textId="30226DCC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54FF4FB4" w14:textId="77777777" w:rsidTr="00724366">
        <w:trPr>
          <w:jc w:val="center"/>
        </w:trPr>
        <w:tc>
          <w:tcPr>
            <w:tcW w:w="4765" w:type="dxa"/>
          </w:tcPr>
          <w:p w14:paraId="1432D188" w14:textId="1A85D50D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Program-Based Trip Requests </w:t>
            </w:r>
          </w:p>
        </w:tc>
        <w:tc>
          <w:tcPr>
            <w:tcW w:w="2165" w:type="dxa"/>
          </w:tcPr>
          <w:p w14:paraId="7C9D1D87" w14:textId="68A7507B" w:rsidR="00713FB7" w:rsidRPr="007E3176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</w:tcPr>
          <w:p w14:paraId="3282BD0E" w14:textId="75C77717" w:rsidR="00713FB7" w:rsidRPr="007E3176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85" w:type="dxa"/>
          </w:tcPr>
          <w:p w14:paraId="5C9B830C" w14:textId="71B2ED31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34FD08EA" w14:textId="77777777" w:rsidTr="00724366">
        <w:trPr>
          <w:jc w:val="center"/>
        </w:trPr>
        <w:tc>
          <w:tcPr>
            <w:tcW w:w="4765" w:type="dxa"/>
          </w:tcPr>
          <w:p w14:paraId="5D2FFB3B" w14:textId="1B4B0148" w:rsidR="00713FB7" w:rsidRPr="003118F7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2165" w:type="dxa"/>
          </w:tcPr>
          <w:p w14:paraId="14C5DEC7" w14:textId="0030A997" w:rsidR="00713FB7" w:rsidRPr="007E3176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620" w:type="dxa"/>
          </w:tcPr>
          <w:p w14:paraId="060031B1" w14:textId="65E6BFA0" w:rsidR="00713FB7" w:rsidRPr="007E3176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885" w:type="dxa"/>
          </w:tcPr>
          <w:p w14:paraId="507F0C05" w14:textId="51B11734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2BFB8376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35"/>
        <w:gridCol w:w="1543"/>
        <w:gridCol w:w="1337"/>
        <w:gridCol w:w="1410"/>
        <w:gridCol w:w="1291"/>
        <w:gridCol w:w="1599"/>
      </w:tblGrid>
      <w:tr w:rsidR="00577CD3" w:rsidRPr="002D4A2C" w14:paraId="4A1F75B3" w14:textId="220F12A3" w:rsidTr="003825E3">
        <w:trPr>
          <w:jc w:val="center"/>
        </w:trPr>
        <w:tc>
          <w:tcPr>
            <w:tcW w:w="3235" w:type="dxa"/>
            <w:shd w:val="clear" w:color="auto" w:fill="002060"/>
          </w:tcPr>
          <w:p w14:paraId="36C76C54" w14:textId="7FD9FC36" w:rsidR="00577CD3" w:rsidRPr="003825E3" w:rsidRDefault="00577CD3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002060"/>
          </w:tcPr>
          <w:p w14:paraId="1B93B2F3" w14:textId="740B835D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37" w:type="dxa"/>
            <w:shd w:val="clear" w:color="auto" w:fill="002060"/>
          </w:tcPr>
          <w:p w14:paraId="0DB45468" w14:textId="179C1B9E" w:rsidR="00577CD3" w:rsidRPr="003825E3" w:rsidRDefault="008E059B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3120F9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January</w:t>
            </w:r>
            <w:r w:rsidR="00791D68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5</w:t>
            </w:r>
          </w:p>
        </w:tc>
        <w:tc>
          <w:tcPr>
            <w:tcW w:w="1410" w:type="dxa"/>
            <w:shd w:val="clear" w:color="auto" w:fill="002060"/>
          </w:tcPr>
          <w:p w14:paraId="0C44E55A" w14:textId="595E3216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291" w:type="dxa"/>
            <w:shd w:val="clear" w:color="auto" w:fill="002060"/>
          </w:tcPr>
          <w:p w14:paraId="48F6A178" w14:textId="46E15206" w:rsidR="00577CD3" w:rsidRPr="003825E3" w:rsidRDefault="00922D3D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3120F9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January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599" w:type="dxa"/>
            <w:shd w:val="clear" w:color="auto" w:fill="002060"/>
          </w:tcPr>
          <w:p w14:paraId="16136E6A" w14:textId="1C1ABDF8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2D4A2C" w14:paraId="37B1DABA" w14:textId="21C71E05" w:rsidTr="004315ED">
        <w:trPr>
          <w:jc w:val="center"/>
        </w:trPr>
        <w:tc>
          <w:tcPr>
            <w:tcW w:w="3235" w:type="dxa"/>
          </w:tcPr>
          <w:p w14:paraId="33F34339" w14:textId="5B340D8A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1543" w:type="dxa"/>
          </w:tcPr>
          <w:p w14:paraId="1666AA77" w14:textId="0ABDFF42" w:rsidR="00713FB7" w:rsidRPr="007E3176" w:rsidRDefault="00D13D04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B82D89" w:rsidRPr="007E3176">
              <w:rPr>
                <w:rFonts w:ascii="Times New Roman" w:hAnsi="Times New Roman" w:cs="Times New Roman"/>
                <w:sz w:val="24"/>
                <w:szCs w:val="24"/>
              </w:rPr>
              <w:t>4,892</w:t>
            </w:r>
          </w:p>
        </w:tc>
        <w:tc>
          <w:tcPr>
            <w:tcW w:w="1337" w:type="dxa"/>
          </w:tcPr>
          <w:p w14:paraId="4E1B801A" w14:textId="6BA64B95" w:rsidR="00713FB7" w:rsidRPr="007E3176" w:rsidRDefault="002A5539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D11B0A" w:rsidRPr="007E3176">
              <w:rPr>
                <w:rFonts w:ascii="Times New Roman" w:hAnsi="Times New Roman" w:cs="Times New Roman"/>
                <w:sz w:val="24"/>
                <w:szCs w:val="24"/>
              </w:rPr>
              <w:t>5.79</w:t>
            </w:r>
            <w:r w:rsidR="00A47DE3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7BA65904" w14:textId="510E3355" w:rsidR="00713FB7" w:rsidRPr="007E3176" w:rsidRDefault="005663B5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19,361</w:t>
            </w:r>
          </w:p>
        </w:tc>
        <w:tc>
          <w:tcPr>
            <w:tcW w:w="1291" w:type="dxa"/>
          </w:tcPr>
          <w:p w14:paraId="788AEF5C" w14:textId="3C54D07F" w:rsidR="00713FB7" w:rsidRPr="007E3176" w:rsidRDefault="00D11B0A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-4.38</w:t>
            </w:r>
            <w:r w:rsidR="00A47DE3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70E542D4" w14:textId="3E7A653F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713FB7" w:rsidRPr="002D4A2C" w14:paraId="38CA45E8" w14:textId="79E7B393" w:rsidTr="00713FB7">
        <w:trPr>
          <w:trHeight w:val="377"/>
          <w:jc w:val="center"/>
        </w:trPr>
        <w:tc>
          <w:tcPr>
            <w:tcW w:w="3235" w:type="dxa"/>
          </w:tcPr>
          <w:p w14:paraId="3D20D72E" w14:textId="28A1E3FE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1543" w:type="dxa"/>
          </w:tcPr>
          <w:p w14:paraId="2FEBCFBC" w14:textId="689CA472" w:rsidR="00713FB7" w:rsidRPr="007E3176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00:</w:t>
            </w:r>
            <w:r w:rsidR="00B82D89" w:rsidRPr="007E3176">
              <w:rPr>
                <w:rFonts w:ascii="Times New Roman" w:hAnsi="Times New Roman" w:cs="Times New Roman"/>
                <w:sz w:val="24"/>
                <w:szCs w:val="24"/>
              </w:rPr>
              <w:t>28:44</w:t>
            </w:r>
          </w:p>
        </w:tc>
        <w:tc>
          <w:tcPr>
            <w:tcW w:w="1337" w:type="dxa"/>
          </w:tcPr>
          <w:p w14:paraId="09FC730D" w14:textId="300C2941" w:rsidR="00713FB7" w:rsidRPr="007E3176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:</w:t>
            </w:r>
            <w:r w:rsidR="00B82D89" w:rsidRPr="007E317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:20</w:t>
            </w:r>
          </w:p>
        </w:tc>
        <w:tc>
          <w:tcPr>
            <w:tcW w:w="1410" w:type="dxa"/>
          </w:tcPr>
          <w:p w14:paraId="048D38D7" w14:textId="3605AEBD" w:rsidR="00713FB7" w:rsidRPr="007E3176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0</w:t>
            </w:r>
            <w:r w:rsidR="005470B8" w:rsidRPr="007E317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:</w:t>
            </w:r>
            <w:r w:rsidR="005663B5" w:rsidRPr="007E317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1291" w:type="dxa"/>
          </w:tcPr>
          <w:p w14:paraId="61EF418E" w14:textId="490E841F" w:rsidR="00713FB7" w:rsidRPr="007E3176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0</w:t>
            </w:r>
            <w:r w:rsidR="008E61B0" w:rsidRPr="007E317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</w:t>
            </w:r>
            <w:r w:rsidR="005663B5" w:rsidRPr="007E317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599" w:type="dxa"/>
          </w:tcPr>
          <w:p w14:paraId="440C87B0" w14:textId="358C87E7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713FB7" w:rsidRPr="002D4A2C" w14:paraId="614082DB" w14:textId="47A916D1" w:rsidTr="00713FB7">
        <w:trPr>
          <w:jc w:val="center"/>
        </w:trPr>
        <w:tc>
          <w:tcPr>
            <w:tcW w:w="3235" w:type="dxa"/>
          </w:tcPr>
          <w:p w14:paraId="42E898CB" w14:textId="7F23296E" w:rsidR="00713FB7" w:rsidRPr="007A7672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</w:tc>
        <w:tc>
          <w:tcPr>
            <w:tcW w:w="1543" w:type="dxa"/>
          </w:tcPr>
          <w:p w14:paraId="703A7078" w14:textId="2FCFCF2A" w:rsidR="00713FB7" w:rsidRPr="007E3176" w:rsidRDefault="00B82D89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29.71</w:t>
            </w:r>
            <w:r w:rsidR="00713FB7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37" w:type="dxa"/>
          </w:tcPr>
          <w:p w14:paraId="2237AA51" w14:textId="0A3C7965" w:rsidR="00713FB7" w:rsidRPr="007E3176" w:rsidRDefault="00B82D89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31.73</w:t>
            </w:r>
            <w:r w:rsidR="00713FB7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0CF9ABCD" w14:textId="3302460D" w:rsidR="00713FB7" w:rsidRPr="007E3176" w:rsidRDefault="005663B5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6.95</w:t>
            </w:r>
            <w:r w:rsidR="00713FB7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</w:tcPr>
          <w:p w14:paraId="52B6A7EA" w14:textId="33047409" w:rsidR="00713FB7" w:rsidRPr="007E3176" w:rsidRDefault="005663B5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5.92</w:t>
            </w:r>
            <w:r w:rsidR="00713FB7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31197B33" w14:textId="2F510842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713FB7" w:rsidRPr="002D4A2C" w14:paraId="15675E1C" w14:textId="41978A5D" w:rsidTr="00713FB7">
        <w:trPr>
          <w:trHeight w:val="242"/>
          <w:jc w:val="center"/>
        </w:trPr>
        <w:tc>
          <w:tcPr>
            <w:tcW w:w="3235" w:type="dxa"/>
          </w:tcPr>
          <w:p w14:paraId="730A1DD2" w14:textId="52892A14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43" w:type="dxa"/>
          </w:tcPr>
          <w:p w14:paraId="6626F3C7" w14:textId="47200C5C" w:rsidR="00713FB7" w:rsidRPr="007E3176" w:rsidRDefault="00B82D89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 w:rsidR="00713FB7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37" w:type="dxa"/>
          </w:tcPr>
          <w:p w14:paraId="5BA57FAB" w14:textId="5C34D2A0" w:rsidR="00713FB7" w:rsidRPr="007E3176" w:rsidRDefault="00B82D89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12.09</w:t>
            </w:r>
            <w:r w:rsidR="00713FB7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7F63081C" w14:textId="553AAA70" w:rsidR="00713FB7" w:rsidRPr="007E3176" w:rsidRDefault="005663B5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65.54</w:t>
            </w:r>
            <w:r w:rsidR="00713FB7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</w:tcPr>
          <w:p w14:paraId="186053A9" w14:textId="339C5E7C" w:rsidR="00713FB7" w:rsidRPr="007E3176" w:rsidRDefault="005663B5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70.09</w:t>
            </w:r>
            <w:r w:rsidR="00713FB7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153B0CD1" w14:textId="78E5865B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73132F40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3"/>
        <w:gridCol w:w="1759"/>
        <w:gridCol w:w="1123"/>
        <w:gridCol w:w="1805"/>
        <w:gridCol w:w="1525"/>
        <w:gridCol w:w="2065"/>
      </w:tblGrid>
      <w:tr w:rsidR="00E1432B" w:rsidRPr="002D4A2C" w14:paraId="7A58DEC2" w14:textId="77777777" w:rsidTr="00E93BD0">
        <w:trPr>
          <w:jc w:val="center"/>
        </w:trPr>
        <w:tc>
          <w:tcPr>
            <w:tcW w:w="2513" w:type="dxa"/>
            <w:shd w:val="clear" w:color="auto" w:fill="002060"/>
          </w:tcPr>
          <w:p w14:paraId="44F0783A" w14:textId="77777777" w:rsidR="00E1432B" w:rsidRPr="003825E3" w:rsidRDefault="00E1432B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6" w:name="_Hlk144797184"/>
          </w:p>
        </w:tc>
        <w:tc>
          <w:tcPr>
            <w:tcW w:w="1759" w:type="dxa"/>
            <w:shd w:val="clear" w:color="auto" w:fill="002060"/>
          </w:tcPr>
          <w:p w14:paraId="58413364" w14:textId="77777777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123" w:type="dxa"/>
            <w:shd w:val="clear" w:color="auto" w:fill="002060"/>
          </w:tcPr>
          <w:p w14:paraId="06EB94C7" w14:textId="376B9E11" w:rsidR="00E1432B" w:rsidRPr="00E1432B" w:rsidRDefault="004F7110" w:rsidP="004F7110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v</w:t>
            </w:r>
            <w:r w:rsidR="00E1432B" w:rsidRPr="00E1432B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</w:t>
            </w:r>
            <w:r w:rsidR="003120F9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January</w:t>
            </w:r>
          </w:p>
          <w:p w14:paraId="360B8838" w14:textId="16B74F77" w:rsidR="00E1432B" w:rsidRPr="003825E3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2025</w:t>
            </w:r>
          </w:p>
        </w:tc>
        <w:tc>
          <w:tcPr>
            <w:tcW w:w="1805" w:type="dxa"/>
            <w:shd w:val="clear" w:color="auto" w:fill="002060"/>
          </w:tcPr>
          <w:p w14:paraId="585D79DD" w14:textId="0A6DEC36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525" w:type="dxa"/>
            <w:shd w:val="clear" w:color="auto" w:fill="002060"/>
          </w:tcPr>
          <w:p w14:paraId="7EB16D6C" w14:textId="77777777" w:rsidR="00E93BD0" w:rsidRDefault="00E93BD0" w:rsidP="004F7110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46BB0458" w14:textId="0F9A2AB0" w:rsidR="00E1432B" w:rsidRPr="00E1432B" w:rsidRDefault="003120F9" w:rsidP="004F7110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January</w:t>
            </w:r>
            <w:r w:rsidR="00E93BD0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</w:t>
            </w:r>
          </w:p>
          <w:p w14:paraId="34CC9ABA" w14:textId="0FA27D96" w:rsidR="00E1432B" w:rsidRPr="003825E3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2025</w:t>
            </w:r>
          </w:p>
        </w:tc>
        <w:tc>
          <w:tcPr>
            <w:tcW w:w="2065" w:type="dxa"/>
            <w:shd w:val="clear" w:color="auto" w:fill="002060"/>
          </w:tcPr>
          <w:p w14:paraId="1518FAC4" w14:textId="5B1AF8EE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HST</w:t>
            </w:r>
          </w:p>
        </w:tc>
      </w:tr>
      <w:tr w:rsidR="00E1432B" w:rsidRPr="002D4A2C" w14:paraId="319933B0" w14:textId="77777777" w:rsidTr="00E93BD0">
        <w:trPr>
          <w:jc w:val="center"/>
        </w:trPr>
        <w:tc>
          <w:tcPr>
            <w:tcW w:w="2513" w:type="dxa"/>
          </w:tcPr>
          <w:p w14:paraId="3E66A31A" w14:textId="77777777" w:rsidR="00E1432B" w:rsidRPr="002D4A2C" w:rsidRDefault="00E1432B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759" w:type="dxa"/>
          </w:tcPr>
          <w:p w14:paraId="028BE235" w14:textId="093BD3BA" w:rsidR="00E1432B" w:rsidRPr="007E3176" w:rsidRDefault="00B82D89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681</w:t>
            </w:r>
          </w:p>
        </w:tc>
        <w:tc>
          <w:tcPr>
            <w:tcW w:w="1123" w:type="dxa"/>
          </w:tcPr>
          <w:p w14:paraId="00A68B15" w14:textId="451A9EC6" w:rsidR="00E1432B" w:rsidRPr="007E3176" w:rsidRDefault="00D11B0A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-25.57</w:t>
            </w:r>
            <w:r w:rsidR="00E1432B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05" w:type="dxa"/>
          </w:tcPr>
          <w:p w14:paraId="4B71C2DA" w14:textId="7D256D23" w:rsidR="00E1432B" w:rsidRPr="007E3176" w:rsidRDefault="005663B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1525" w:type="dxa"/>
          </w:tcPr>
          <w:p w14:paraId="6C8C6EA0" w14:textId="485D8FDC" w:rsidR="00E1432B" w:rsidRPr="007E3176" w:rsidRDefault="006167C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D11B0A" w:rsidRPr="007E3176">
              <w:rPr>
                <w:rFonts w:ascii="Times New Roman" w:hAnsi="Times New Roman" w:cs="Times New Roman"/>
                <w:sz w:val="24"/>
                <w:szCs w:val="24"/>
              </w:rPr>
              <w:t>26.42</w:t>
            </w:r>
            <w:r w:rsidR="00A47DE3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65" w:type="dxa"/>
          </w:tcPr>
          <w:p w14:paraId="664CF67E" w14:textId="482336EE" w:rsidR="00E1432B" w:rsidRPr="002D4A2C" w:rsidRDefault="007E373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44C39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</w:tr>
      <w:bookmarkEnd w:id="6"/>
      <w:bookmarkEnd w:id="7"/>
      <w:tr w:rsidR="00E1432B" w:rsidRPr="002D4A2C" w14:paraId="67A0EACB" w14:textId="77777777" w:rsidTr="00E93BD0">
        <w:trPr>
          <w:trHeight w:val="395"/>
          <w:jc w:val="center"/>
        </w:trPr>
        <w:tc>
          <w:tcPr>
            <w:tcW w:w="2513" w:type="dxa"/>
          </w:tcPr>
          <w:p w14:paraId="5D60C0B3" w14:textId="359697F2" w:rsidR="00E1432B" w:rsidRPr="002D4A2C" w:rsidRDefault="00E1432B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759" w:type="dxa"/>
          </w:tcPr>
          <w:p w14:paraId="63CD8418" w14:textId="3B7C4CFF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123" w:type="dxa"/>
          </w:tcPr>
          <w:p w14:paraId="7584DFD3" w14:textId="6AD81248" w:rsidR="00E1432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805" w:type="dxa"/>
          </w:tcPr>
          <w:p w14:paraId="5E516A3A" w14:textId="1032521D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525" w:type="dxa"/>
          </w:tcPr>
          <w:p w14:paraId="6B3139E3" w14:textId="5581339D" w:rsidR="00E1432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2065" w:type="dxa"/>
          </w:tcPr>
          <w:p w14:paraId="74652748" w14:textId="627CDCD8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5FBF8A10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10885" w:type="dxa"/>
        <w:jc w:val="center"/>
        <w:tblLook w:val="04A0" w:firstRow="1" w:lastRow="0" w:firstColumn="1" w:lastColumn="0" w:noHBand="0" w:noVBand="1"/>
      </w:tblPr>
      <w:tblGrid>
        <w:gridCol w:w="3435"/>
        <w:gridCol w:w="1500"/>
        <w:gridCol w:w="1323"/>
        <w:gridCol w:w="1605"/>
        <w:gridCol w:w="1323"/>
        <w:gridCol w:w="1699"/>
      </w:tblGrid>
      <w:tr w:rsidR="00577CD3" w:rsidRPr="002D4A2C" w14:paraId="2CA3D089" w14:textId="0D15F9E1" w:rsidTr="001073D6">
        <w:trPr>
          <w:trHeight w:val="836"/>
          <w:jc w:val="center"/>
        </w:trPr>
        <w:tc>
          <w:tcPr>
            <w:tcW w:w="3435" w:type="dxa"/>
            <w:shd w:val="clear" w:color="auto" w:fill="002060"/>
          </w:tcPr>
          <w:p w14:paraId="43F2BBD9" w14:textId="77777777" w:rsidR="00577CD3" w:rsidRPr="003825E3" w:rsidRDefault="00577CD3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8" w:name="_Hlk112927102"/>
          </w:p>
        </w:tc>
        <w:tc>
          <w:tcPr>
            <w:tcW w:w="1500" w:type="dxa"/>
            <w:shd w:val="clear" w:color="auto" w:fill="002060"/>
          </w:tcPr>
          <w:p w14:paraId="521D54CA" w14:textId="77375568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23" w:type="dxa"/>
            <w:shd w:val="clear" w:color="auto" w:fill="002060"/>
          </w:tcPr>
          <w:p w14:paraId="5F7CEEAB" w14:textId="76CBC890" w:rsidR="00577CD3" w:rsidRPr="003825E3" w:rsidRDefault="004F7110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v</w:t>
            </w:r>
            <w:r w:rsidR="00922D3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</w:t>
            </w:r>
            <w:r w:rsidR="003120F9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January</w:t>
            </w:r>
            <w:r w:rsidR="00922D3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5F5A6F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605" w:type="dxa"/>
            <w:shd w:val="clear" w:color="auto" w:fill="002060"/>
          </w:tcPr>
          <w:p w14:paraId="4A4AA4DF" w14:textId="16F566FE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323" w:type="dxa"/>
            <w:shd w:val="clear" w:color="auto" w:fill="002060"/>
          </w:tcPr>
          <w:p w14:paraId="0DD61AAB" w14:textId="283926A6" w:rsidR="00577CD3" w:rsidRPr="003825E3" w:rsidRDefault="00922D3D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3120F9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January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5F5A6F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699" w:type="dxa"/>
            <w:shd w:val="clear" w:color="auto" w:fill="002060"/>
          </w:tcPr>
          <w:p w14:paraId="6E8888CA" w14:textId="63249788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Contract Requirement</w:t>
            </w:r>
          </w:p>
        </w:tc>
      </w:tr>
      <w:tr w:rsidR="00577CD3" w:rsidRPr="002D4A2C" w14:paraId="1BF2FFE0" w14:textId="32738474" w:rsidTr="001073D6">
        <w:trPr>
          <w:trHeight w:val="539"/>
          <w:jc w:val="center"/>
        </w:trPr>
        <w:tc>
          <w:tcPr>
            <w:tcW w:w="3435" w:type="dxa"/>
          </w:tcPr>
          <w:p w14:paraId="3570FE5A" w14:textId="6D5F8AF5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1500" w:type="dxa"/>
          </w:tcPr>
          <w:p w14:paraId="4ADA92A5" w14:textId="51AF84BA" w:rsidR="00577CD3" w:rsidRPr="007E3176" w:rsidRDefault="00B82D89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295</w:t>
            </w:r>
          </w:p>
        </w:tc>
        <w:tc>
          <w:tcPr>
            <w:tcW w:w="1323" w:type="dxa"/>
          </w:tcPr>
          <w:p w14:paraId="64248907" w14:textId="19EB855D" w:rsidR="00577CD3" w:rsidRPr="007E3176" w:rsidRDefault="00D11B0A" w:rsidP="006F39D4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-20.27</w:t>
            </w:r>
            <w:r w:rsidR="00E1432B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3E389683" w14:textId="67A2FC4E" w:rsidR="00577CD3" w:rsidRPr="007E3176" w:rsidRDefault="00E60A5B" w:rsidP="00283387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663B5" w:rsidRPr="007E3176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1323" w:type="dxa"/>
          </w:tcPr>
          <w:p w14:paraId="658173FA" w14:textId="5FBC6C47" w:rsidR="00577CD3" w:rsidRPr="007E3176" w:rsidRDefault="00D11B0A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-20.31</w:t>
            </w:r>
            <w:r w:rsidR="00E1432B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99" w:type="dxa"/>
          </w:tcPr>
          <w:p w14:paraId="72471596" w14:textId="69405ECB" w:rsidR="00577CD3" w:rsidRPr="002D4A2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577CD3" w:rsidRPr="002D4A2C" w14:paraId="22D58D63" w14:textId="33588112" w:rsidTr="001073D6">
        <w:trPr>
          <w:trHeight w:val="593"/>
          <w:jc w:val="center"/>
        </w:trPr>
        <w:tc>
          <w:tcPr>
            <w:tcW w:w="3435" w:type="dxa"/>
          </w:tcPr>
          <w:p w14:paraId="3A9C1FE3" w14:textId="4D659A84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  <w:p w14:paraId="544EF783" w14:textId="3E4C3F12" w:rsidR="00577CD3" w:rsidRPr="002D4A2C" w:rsidRDefault="00577CD3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0" w:type="dxa"/>
          </w:tcPr>
          <w:p w14:paraId="747A2CD6" w14:textId="6ABC3441" w:rsidR="00577CD3" w:rsidRPr="007E3176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82D89" w:rsidRPr="007E3176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4198DAE0" w14:textId="392DC582" w:rsidR="00577CD3" w:rsidRPr="007E3176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82D89" w:rsidRPr="007E317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0E16FC31" w14:textId="09D3A721" w:rsidR="00577CD3" w:rsidRPr="007E3176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5470B8" w:rsidRPr="007E3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663B5" w:rsidRPr="007E317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4564B77C" w14:textId="7BFF9E20" w:rsidR="00577CD3" w:rsidRPr="007E3176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5663B5" w:rsidRPr="007E3176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99" w:type="dxa"/>
          </w:tcPr>
          <w:p w14:paraId="185805EE" w14:textId="13C69C3E" w:rsidR="00577CD3" w:rsidRPr="0082095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577CD3" w:rsidRPr="002D4A2C" w14:paraId="54149E87" w14:textId="29B776EC" w:rsidTr="001073D6">
        <w:trPr>
          <w:jc w:val="center"/>
        </w:trPr>
        <w:tc>
          <w:tcPr>
            <w:tcW w:w="3435" w:type="dxa"/>
          </w:tcPr>
          <w:p w14:paraId="12651E22" w14:textId="44FC09F6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</w:tcPr>
          <w:p w14:paraId="4C41C72E" w14:textId="708213AE" w:rsidR="00577CD3" w:rsidRPr="007E3176" w:rsidRDefault="00C72395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82D89" w:rsidRPr="007E3176">
              <w:rPr>
                <w:rFonts w:ascii="Times New Roman" w:hAnsi="Times New Roman" w:cs="Times New Roman"/>
                <w:sz w:val="24"/>
                <w:szCs w:val="24"/>
              </w:rPr>
              <w:t>2.57</w:t>
            </w:r>
            <w:r w:rsidR="00E1432B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6CFDDEC2" w14:textId="48762888" w:rsidR="00577CD3" w:rsidRPr="007E3176" w:rsidRDefault="00B82D89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24.89</w:t>
            </w:r>
            <w:r w:rsidR="00E1432B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12831ED5" w14:textId="0599A76C" w:rsidR="00577CD3" w:rsidRPr="007E3176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B16A90" w:rsidRPr="007E317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D547CC" w:rsidRPr="007E317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3100871F" w14:textId="2148195D" w:rsidR="00577CD3" w:rsidRPr="007E3176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4443E0" w:rsidRPr="007E317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5663B5" w:rsidRPr="007E317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99" w:type="dxa"/>
          </w:tcPr>
          <w:p w14:paraId="4B42932A" w14:textId="459CF219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577CD3" w:rsidRPr="002D4A2C" w14:paraId="083880CA" w14:textId="083BA391" w:rsidTr="001073D6">
        <w:trPr>
          <w:trHeight w:val="260"/>
          <w:jc w:val="center"/>
        </w:trPr>
        <w:tc>
          <w:tcPr>
            <w:tcW w:w="3435" w:type="dxa"/>
          </w:tcPr>
          <w:p w14:paraId="6FBD67B8" w14:textId="1416EB5A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</w:tcPr>
          <w:p w14:paraId="5040F1D5" w14:textId="7606AABC" w:rsidR="00577CD3" w:rsidRPr="007E3176" w:rsidRDefault="00B82D89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84.57</w:t>
            </w:r>
            <w:r w:rsidR="00E1432B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10078B64" w14:textId="3FF0B7C2" w:rsidR="00577CD3" w:rsidRPr="007E3176" w:rsidRDefault="00B82D89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93.72</w:t>
            </w:r>
            <w:r w:rsidR="00E1432B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668A591C" w14:textId="0F4B5C82" w:rsidR="00577CD3" w:rsidRPr="007E3176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323" w:type="dxa"/>
          </w:tcPr>
          <w:p w14:paraId="319F7049" w14:textId="6EAE7C31" w:rsidR="00577CD3" w:rsidRPr="007E3176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699" w:type="dxa"/>
          </w:tcPr>
          <w:p w14:paraId="6489741E" w14:textId="211EB200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577CD3" w:rsidRPr="002D4A2C" w14:paraId="2294F4FD" w14:textId="619B8408" w:rsidTr="001073D6">
        <w:trPr>
          <w:trHeight w:val="260"/>
          <w:jc w:val="center"/>
        </w:trPr>
        <w:tc>
          <w:tcPr>
            <w:tcW w:w="3435" w:type="dxa"/>
            <w:shd w:val="clear" w:color="auto" w:fill="D5DCE4" w:themeFill="text2" w:themeFillTint="33"/>
          </w:tcPr>
          <w:p w14:paraId="515B9C33" w14:textId="77777777" w:rsidR="00577CD3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D5DCE4" w:themeFill="text2" w:themeFillTint="33"/>
          </w:tcPr>
          <w:p w14:paraId="42844411" w14:textId="77777777" w:rsidR="00577CD3" w:rsidRPr="007E3176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3" w:type="dxa"/>
            <w:shd w:val="clear" w:color="auto" w:fill="D5DCE4" w:themeFill="text2" w:themeFillTint="33"/>
          </w:tcPr>
          <w:p w14:paraId="09788CE9" w14:textId="1158B40A" w:rsidR="00577CD3" w:rsidRPr="007E3176" w:rsidRDefault="003120F9" w:rsidP="00EC738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E3176">
              <w:rPr>
                <w:rFonts w:ascii="Times New Roman" w:hAnsi="Times New Roman" w:cs="Times New Roman"/>
                <w:sz w:val="18"/>
                <w:szCs w:val="18"/>
              </w:rPr>
              <w:t>v</w:t>
            </w:r>
            <w:r w:rsidR="00A04437" w:rsidRPr="007E3176">
              <w:rPr>
                <w:rFonts w:ascii="Times New Roman" w:hAnsi="Times New Roman" w:cs="Times New Roman"/>
                <w:sz w:val="18"/>
                <w:szCs w:val="18"/>
              </w:rPr>
              <w:t xml:space="preserve">s </w:t>
            </w:r>
            <w:r w:rsidRPr="007E3176">
              <w:rPr>
                <w:rFonts w:ascii="Times New Roman" w:hAnsi="Times New Roman" w:cs="Times New Roman"/>
                <w:sz w:val="18"/>
                <w:szCs w:val="18"/>
              </w:rPr>
              <w:t>January</w:t>
            </w:r>
            <w:r w:rsidR="007E361F" w:rsidRPr="007E3176">
              <w:rPr>
                <w:rFonts w:ascii="Times New Roman" w:hAnsi="Times New Roman" w:cs="Times New Roman"/>
                <w:sz w:val="18"/>
                <w:szCs w:val="18"/>
              </w:rPr>
              <w:t xml:space="preserve"> 2025</w:t>
            </w:r>
          </w:p>
        </w:tc>
        <w:tc>
          <w:tcPr>
            <w:tcW w:w="1605" w:type="dxa"/>
            <w:shd w:val="clear" w:color="auto" w:fill="D5DCE4" w:themeFill="text2" w:themeFillTint="33"/>
          </w:tcPr>
          <w:p w14:paraId="67341D76" w14:textId="28E23784" w:rsidR="00577CD3" w:rsidRPr="007E3176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3" w:type="dxa"/>
            <w:shd w:val="clear" w:color="auto" w:fill="D5DCE4" w:themeFill="text2" w:themeFillTint="33"/>
          </w:tcPr>
          <w:p w14:paraId="1DFEDEEB" w14:textId="75E6F5B7" w:rsidR="00577CD3" w:rsidRPr="007E3176" w:rsidRDefault="003120F9" w:rsidP="009F2D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E3176">
              <w:rPr>
                <w:rFonts w:ascii="Times New Roman" w:hAnsi="Times New Roman" w:cs="Times New Roman"/>
                <w:sz w:val="18"/>
                <w:szCs w:val="18"/>
              </w:rPr>
              <w:t>v</w:t>
            </w:r>
            <w:r w:rsidR="00CD6553" w:rsidRPr="007E3176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="00091842" w:rsidRPr="007E317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7E3176">
              <w:rPr>
                <w:rFonts w:ascii="Times New Roman" w:hAnsi="Times New Roman" w:cs="Times New Roman"/>
                <w:sz w:val="18"/>
                <w:szCs w:val="18"/>
              </w:rPr>
              <w:t>January</w:t>
            </w:r>
            <w:r w:rsidR="007E361F" w:rsidRPr="007E3176">
              <w:rPr>
                <w:rFonts w:ascii="Times New Roman" w:hAnsi="Times New Roman" w:cs="Times New Roman"/>
                <w:sz w:val="18"/>
                <w:szCs w:val="18"/>
              </w:rPr>
              <w:t xml:space="preserve"> 2025</w:t>
            </w:r>
          </w:p>
        </w:tc>
        <w:tc>
          <w:tcPr>
            <w:tcW w:w="1699" w:type="dxa"/>
            <w:shd w:val="clear" w:color="auto" w:fill="D5DCE4" w:themeFill="text2" w:themeFillTint="33"/>
          </w:tcPr>
          <w:p w14:paraId="555B172D" w14:textId="4EB201E0" w:rsidR="00577CD3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7CD3" w:rsidRPr="002D4A2C" w14:paraId="19D4F2D6" w14:textId="3379B038" w:rsidTr="001073D6">
        <w:trPr>
          <w:trHeight w:val="260"/>
          <w:jc w:val="center"/>
        </w:trPr>
        <w:tc>
          <w:tcPr>
            <w:tcW w:w="3435" w:type="dxa"/>
          </w:tcPr>
          <w:p w14:paraId="6A8BC17C" w14:textId="322ADB23" w:rsidR="00577CD3" w:rsidRPr="002D4A2C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mer Satisfaction Rating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  <w:tc>
          <w:tcPr>
            <w:tcW w:w="1500" w:type="dxa"/>
          </w:tcPr>
          <w:p w14:paraId="0E8AA4EA" w14:textId="2B3BEBD6" w:rsidR="00577CD3" w:rsidRPr="007E3176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B82D89" w:rsidRPr="007E3176">
              <w:rPr>
                <w:rFonts w:ascii="Times New Roman" w:hAnsi="Times New Roman" w:cs="Times New Roman"/>
                <w:sz w:val="24"/>
                <w:szCs w:val="24"/>
              </w:rPr>
              <w:t>4.04</w:t>
            </w:r>
            <w:r w:rsidR="00E1432B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6C928325" w14:textId="27589CD8" w:rsidR="00577CD3" w:rsidRPr="007E3176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B82D89" w:rsidRPr="007E3176">
              <w:rPr>
                <w:rFonts w:ascii="Times New Roman" w:hAnsi="Times New Roman" w:cs="Times New Roman"/>
                <w:sz w:val="24"/>
                <w:szCs w:val="24"/>
              </w:rPr>
              <w:t>6.46</w:t>
            </w: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77E569F0" w14:textId="7B0EE6FF" w:rsidR="00577CD3" w:rsidRPr="007E3176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0C7A22" w:rsidRPr="007E3176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  <w:r w:rsidR="00D547CC" w:rsidRPr="007E3176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  <w:r w:rsidR="00E1432B"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42A2CD7B" w14:textId="21DFDFC0" w:rsidR="00577CD3" w:rsidRPr="007E3176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5470B8" w:rsidRPr="007E3176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  <w:r w:rsidR="00D547CC" w:rsidRPr="007E3176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  <w:r w:rsidRPr="007E317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99" w:type="dxa"/>
          </w:tcPr>
          <w:p w14:paraId="371E2096" w14:textId="3A9C6904" w:rsidR="00577CD3" w:rsidRPr="002D4A2C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435B61B2">
            <wp:extent cx="6267450" cy="4385310"/>
            <wp:effectExtent l="0" t="0" r="0" b="15240"/>
            <wp:docPr id="3" name="Chart 3" descr="MART&#10;Other: 0.00%&#10;Vendor Early Arrival: 1.02%&#10;Vendor No Show: 11.86%&#10;Positive Feedback: 0.00%&#10;Member Behavior (Including member no show): 23.05%&#10;Wheelchair Securement Complaints: 0.68%&#10;Broker Complaints: 0.34%&#10;Call Center Staff Complaints: 0.34%&#10;Dispatch Complaints: 6.10%&#10;Missed Appointments Complaints: 15.59%&#10;On-Time Performance (OTP) Complaints: 25.42%&#10;Driver Complaints: 9.83%&#10;Vehicle Complaints: 1.69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37B0B2E0">
            <wp:extent cx="6248400" cy="4199890"/>
            <wp:effectExtent l="0" t="0" r="0" b="0"/>
            <wp:docPr id="2" name="Chart 2" descr="GATRA:&#10;Other: 0.00%&#10;Vendor Early Arrival: 0.00%&#10;Vendor No Show: 6.86%&#10;Positive Feedback: 0.00%&#10;Member Behavior (Including Member No-Show): 0.00%&#10;Wheelchair Securement Complaints: 0.00%&#10;Broker Complaints: 0.00%&#10;Call Center Staff Complaints: 0.00%&#10;Dispatch Complaints: 10.78%&#10;Missed Appointment Complaints: 0.00%&#10;On-Time Performance Complaints: 54.90%&#10;Driver Complaints: 25.49%&#10;Vehicle Complaints: 1.96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BE752A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9EA530" w14:textId="77777777" w:rsidR="008E081B" w:rsidRDefault="008E081B" w:rsidP="00F6563C">
      <w:pPr>
        <w:spacing w:after="0" w:line="240" w:lineRule="auto"/>
      </w:pPr>
      <w:r>
        <w:separator/>
      </w:r>
    </w:p>
  </w:endnote>
  <w:endnote w:type="continuationSeparator" w:id="0">
    <w:p w14:paraId="53009CE2" w14:textId="77777777" w:rsidR="008E081B" w:rsidRDefault="008E081B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816E25" w14:textId="77777777" w:rsidR="008E081B" w:rsidRDefault="008E081B" w:rsidP="00F6563C">
      <w:pPr>
        <w:spacing w:after="0" w:line="240" w:lineRule="auto"/>
      </w:pPr>
      <w:r>
        <w:separator/>
      </w:r>
    </w:p>
  </w:footnote>
  <w:footnote w:type="continuationSeparator" w:id="0">
    <w:p w14:paraId="04E4BE7D" w14:textId="77777777" w:rsidR="008E081B" w:rsidRDefault="008E081B" w:rsidP="00F6563C">
      <w:pPr>
        <w:spacing w:after="0" w:line="240" w:lineRule="auto"/>
      </w:pPr>
      <w:r>
        <w:continuationSeparator/>
      </w:r>
    </w:p>
  </w:footnote>
  <w:footnote w:id="1">
    <w:p w14:paraId="5277C1CC" w14:textId="14B5E057" w:rsidR="00713FB7" w:rsidRPr="00014C24" w:rsidRDefault="00713FB7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is provided </w:t>
      </w:r>
      <w:r w:rsidRPr="008B7693">
        <w:rPr>
          <w:rFonts w:ascii="Times New Roman" w:hAnsi="Times New Roman" w:cs="Times New Roman"/>
          <w:sz w:val="18"/>
          <w:szCs w:val="18"/>
        </w:rPr>
        <w:t>on an as-needed basis in response to a consumer's approved request for transportation to a covered medical service or other human service activity</w:t>
      </w:r>
      <w:r w:rsidRPr="00014C24">
        <w:rPr>
          <w:rFonts w:ascii="Times New Roman" w:hAnsi="Times New Roman" w:cs="Times New Roman"/>
          <w:sz w:val="18"/>
          <w:szCs w:val="18"/>
        </w:rPr>
        <w:t xml:space="preserve">. This includes PT-1 transportation, which refers to the Provider Request for Transportation (PT-1) form and </w:t>
      </w:r>
      <w:r w:rsidR="001D0097">
        <w:rPr>
          <w:rFonts w:ascii="Times New Roman" w:hAnsi="Times New Roman" w:cs="Times New Roman"/>
          <w:sz w:val="18"/>
          <w:szCs w:val="18"/>
        </w:rPr>
        <w:t>the Enhanced Chair Car (ECC</w:t>
      </w:r>
      <w:r w:rsidRPr="00014C24">
        <w:rPr>
          <w:rFonts w:ascii="Times New Roman" w:hAnsi="Times New Roman" w:cs="Times New Roman"/>
          <w:sz w:val="18"/>
          <w:szCs w:val="18"/>
        </w:rPr>
        <w:t xml:space="preserve">). </w:t>
      </w:r>
    </w:p>
  </w:footnote>
  <w:footnote w:id="2">
    <w:p w14:paraId="6B8191CE" w14:textId="76699210" w:rsidR="00713FB7" w:rsidRPr="00014C24" w:rsidRDefault="00713FB7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sz w:val="18"/>
          <w:szCs w:val="18"/>
        </w:rPr>
        <w:t>specific</w:t>
      </w:r>
      <w:r w:rsidRPr="00014C24">
        <w:rPr>
          <w:rFonts w:ascii="Times New Roman" w:hAnsi="Times New Roman" w:cs="Times New Roman"/>
          <w:sz w:val="18"/>
          <w:szCs w:val="18"/>
        </w:rPr>
        <w:t xml:space="preserve"> programs or services through the Massachusetts Commission for the Blind and the Massachusetts Rehabilitation Commission.  </w:t>
      </w:r>
    </w:p>
  </w:footnote>
  <w:footnote w:id="3">
    <w:p w14:paraId="6D23EC4D" w14:textId="5336163A" w:rsidR="00644813" w:rsidRPr="001D0097" w:rsidRDefault="00644813">
      <w:pPr>
        <w:pStyle w:val="FootnoteText"/>
        <w:rPr>
          <w:color w:val="FF0000"/>
        </w:rPr>
      </w:pPr>
      <w:r w:rsidRPr="00644813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="00AA2A94" w:rsidRPr="00AA2A94">
        <w:rPr>
          <w:rFonts w:ascii="Times New Roman" w:hAnsi="Times New Roman" w:cs="Times New Roman"/>
          <w:sz w:val="18"/>
          <w:szCs w:val="18"/>
        </w:rPr>
        <w:t>The unique number of PT1 service recipients using the apps, portal, or IVA in a month divided by the total number of active PT1 service recipients for that month</w:t>
      </w:r>
      <w:r w:rsidR="00AA2A94">
        <w:rPr>
          <w:rFonts w:ascii="Times New Roman" w:hAnsi="Times New Roman" w:cs="Times New Roman"/>
          <w:sz w:val="18"/>
          <w:szCs w:val="18"/>
        </w:rPr>
        <w:t>.</w:t>
      </w:r>
      <w:r w:rsidRPr="00AA2A94">
        <w:t xml:space="preserve">   </w:t>
      </w:r>
    </w:p>
  </w:footnote>
  <w:footnote w:id="4">
    <w:p w14:paraId="3FE06ED7" w14:textId="0D7A51F2" w:rsidR="00713FB7" w:rsidRPr="00014C24" w:rsidRDefault="00713FB7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</w:t>
      </w:r>
      <w:r w:rsidR="00970E7A" w:rsidRPr="00014C24">
        <w:rPr>
          <w:rFonts w:ascii="Times New Roman" w:hAnsi="Times New Roman" w:cs="Times New Roman"/>
          <w:sz w:val="18"/>
          <w:szCs w:val="18"/>
        </w:rPr>
        <w:t>completed</w:t>
      </w:r>
    </w:p>
  </w:footnote>
  <w:footnote w:id="5">
    <w:p w14:paraId="5D213DB7" w14:textId="6FDFE771" w:rsidR="00713FB7" w:rsidRPr="00014C24" w:rsidRDefault="00713FB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6">
    <w:p w14:paraId="6581B0A2" w14:textId="3B6224B2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7">
    <w:p w14:paraId="042E1341" w14:textId="3F6EEA40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Brokers conduct consumer satisfaction surveys. This number measures the consumer satisfaction rating. MART and GATRA achieved </w:t>
      </w:r>
      <w:r>
        <w:rPr>
          <w:rFonts w:ascii="Times New Roman" w:hAnsi="Times New Roman" w:cs="Times New Roman"/>
          <w:sz w:val="18"/>
          <w:szCs w:val="18"/>
        </w:rPr>
        <w:t>9</w:t>
      </w:r>
      <w:r w:rsidR="00AA2A94">
        <w:rPr>
          <w:rFonts w:ascii="Times New Roman" w:hAnsi="Times New Roman" w:cs="Times New Roman"/>
          <w:sz w:val="18"/>
          <w:szCs w:val="18"/>
        </w:rPr>
        <w:t>4.04</w:t>
      </w:r>
      <w:r w:rsidRPr="00014C24">
        <w:rPr>
          <w:rFonts w:ascii="Times New Roman" w:hAnsi="Times New Roman" w:cs="Times New Roman"/>
          <w:sz w:val="18"/>
          <w:szCs w:val="18"/>
        </w:rPr>
        <w:t>% and 9</w:t>
      </w:r>
      <w:r w:rsidR="00AA2A94">
        <w:rPr>
          <w:rFonts w:ascii="Times New Roman" w:hAnsi="Times New Roman" w:cs="Times New Roman"/>
          <w:sz w:val="18"/>
          <w:szCs w:val="18"/>
        </w:rPr>
        <w:t>8.38%</w:t>
      </w:r>
      <w:r w:rsidRPr="00014C24">
        <w:rPr>
          <w:rFonts w:ascii="Times New Roman" w:hAnsi="Times New Roman" w:cs="Times New Roman"/>
          <w:sz w:val="18"/>
          <w:szCs w:val="18"/>
        </w:rPr>
        <w:t xml:space="preserve"> in customer satisfaction ratings, respectivel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2CF7"/>
    <w:rsid w:val="000031AB"/>
    <w:rsid w:val="00003998"/>
    <w:rsid w:val="00003A3A"/>
    <w:rsid w:val="000052AB"/>
    <w:rsid w:val="00007643"/>
    <w:rsid w:val="00007A82"/>
    <w:rsid w:val="00007B5E"/>
    <w:rsid w:val="00010EAD"/>
    <w:rsid w:val="00010F25"/>
    <w:rsid w:val="0001104E"/>
    <w:rsid w:val="0001241D"/>
    <w:rsid w:val="00012CE9"/>
    <w:rsid w:val="00013722"/>
    <w:rsid w:val="00014C24"/>
    <w:rsid w:val="00016A50"/>
    <w:rsid w:val="00017299"/>
    <w:rsid w:val="000205BC"/>
    <w:rsid w:val="00022008"/>
    <w:rsid w:val="00023A44"/>
    <w:rsid w:val="0002731A"/>
    <w:rsid w:val="000300DC"/>
    <w:rsid w:val="000324C0"/>
    <w:rsid w:val="000324F6"/>
    <w:rsid w:val="00034185"/>
    <w:rsid w:val="000345DE"/>
    <w:rsid w:val="0003730F"/>
    <w:rsid w:val="00037501"/>
    <w:rsid w:val="00037FAE"/>
    <w:rsid w:val="0004010B"/>
    <w:rsid w:val="00040EBB"/>
    <w:rsid w:val="00041757"/>
    <w:rsid w:val="00042EFA"/>
    <w:rsid w:val="000435C6"/>
    <w:rsid w:val="00043859"/>
    <w:rsid w:val="00045479"/>
    <w:rsid w:val="0004742F"/>
    <w:rsid w:val="000479F5"/>
    <w:rsid w:val="0005312D"/>
    <w:rsid w:val="00053FA6"/>
    <w:rsid w:val="0005450E"/>
    <w:rsid w:val="00056B8E"/>
    <w:rsid w:val="00060316"/>
    <w:rsid w:val="00061A24"/>
    <w:rsid w:val="00070CA0"/>
    <w:rsid w:val="00072750"/>
    <w:rsid w:val="00073733"/>
    <w:rsid w:val="00074AC8"/>
    <w:rsid w:val="000813F5"/>
    <w:rsid w:val="0008211F"/>
    <w:rsid w:val="0008233E"/>
    <w:rsid w:val="0008478F"/>
    <w:rsid w:val="000850B4"/>
    <w:rsid w:val="00085603"/>
    <w:rsid w:val="00086129"/>
    <w:rsid w:val="00086A09"/>
    <w:rsid w:val="00090A27"/>
    <w:rsid w:val="00090F7D"/>
    <w:rsid w:val="00091842"/>
    <w:rsid w:val="00095691"/>
    <w:rsid w:val="00095789"/>
    <w:rsid w:val="00096FE9"/>
    <w:rsid w:val="000A1379"/>
    <w:rsid w:val="000A24C0"/>
    <w:rsid w:val="000A57AD"/>
    <w:rsid w:val="000B1401"/>
    <w:rsid w:val="000B1AD1"/>
    <w:rsid w:val="000B310F"/>
    <w:rsid w:val="000B366D"/>
    <w:rsid w:val="000B6C8D"/>
    <w:rsid w:val="000B6CFE"/>
    <w:rsid w:val="000C18FD"/>
    <w:rsid w:val="000C2B40"/>
    <w:rsid w:val="000C3D6E"/>
    <w:rsid w:val="000C4C8B"/>
    <w:rsid w:val="000C4E6D"/>
    <w:rsid w:val="000C5D13"/>
    <w:rsid w:val="000C676E"/>
    <w:rsid w:val="000C71A8"/>
    <w:rsid w:val="000C7A22"/>
    <w:rsid w:val="000D05FB"/>
    <w:rsid w:val="000D4A9F"/>
    <w:rsid w:val="000D656A"/>
    <w:rsid w:val="000E15C4"/>
    <w:rsid w:val="000E1C1E"/>
    <w:rsid w:val="000E3639"/>
    <w:rsid w:val="000E412E"/>
    <w:rsid w:val="000E47A9"/>
    <w:rsid w:val="000E47DF"/>
    <w:rsid w:val="000F0DC3"/>
    <w:rsid w:val="000F0F75"/>
    <w:rsid w:val="000F4D78"/>
    <w:rsid w:val="000F4E97"/>
    <w:rsid w:val="000F5205"/>
    <w:rsid w:val="000F74C6"/>
    <w:rsid w:val="001002B7"/>
    <w:rsid w:val="00100C8A"/>
    <w:rsid w:val="0010153F"/>
    <w:rsid w:val="00102034"/>
    <w:rsid w:val="00102220"/>
    <w:rsid w:val="00102B0A"/>
    <w:rsid w:val="00102BB4"/>
    <w:rsid w:val="00103C74"/>
    <w:rsid w:val="00104CF4"/>
    <w:rsid w:val="0010509D"/>
    <w:rsid w:val="00106564"/>
    <w:rsid w:val="00106EBD"/>
    <w:rsid w:val="001073D6"/>
    <w:rsid w:val="00110254"/>
    <w:rsid w:val="001111C3"/>
    <w:rsid w:val="0011227F"/>
    <w:rsid w:val="00116599"/>
    <w:rsid w:val="00116894"/>
    <w:rsid w:val="00116C95"/>
    <w:rsid w:val="00120022"/>
    <w:rsid w:val="001205D3"/>
    <w:rsid w:val="001222C7"/>
    <w:rsid w:val="00122C69"/>
    <w:rsid w:val="00122CCE"/>
    <w:rsid w:val="001247D7"/>
    <w:rsid w:val="001311D6"/>
    <w:rsid w:val="00135243"/>
    <w:rsid w:val="00136EAF"/>
    <w:rsid w:val="001418D8"/>
    <w:rsid w:val="0014323B"/>
    <w:rsid w:val="0014395A"/>
    <w:rsid w:val="00146006"/>
    <w:rsid w:val="001528F3"/>
    <w:rsid w:val="00153A93"/>
    <w:rsid w:val="001550C4"/>
    <w:rsid w:val="00155BCA"/>
    <w:rsid w:val="0015634E"/>
    <w:rsid w:val="00160416"/>
    <w:rsid w:val="00161579"/>
    <w:rsid w:val="00162198"/>
    <w:rsid w:val="00163F15"/>
    <w:rsid w:val="00164930"/>
    <w:rsid w:val="0016606B"/>
    <w:rsid w:val="00167368"/>
    <w:rsid w:val="00171324"/>
    <w:rsid w:val="00173AF3"/>
    <w:rsid w:val="001748F5"/>
    <w:rsid w:val="00174F4E"/>
    <w:rsid w:val="001752C2"/>
    <w:rsid w:val="00176B86"/>
    <w:rsid w:val="001770DB"/>
    <w:rsid w:val="00180516"/>
    <w:rsid w:val="001820F5"/>
    <w:rsid w:val="001825E2"/>
    <w:rsid w:val="00186B95"/>
    <w:rsid w:val="00187CFA"/>
    <w:rsid w:val="00190E5D"/>
    <w:rsid w:val="00191CAC"/>
    <w:rsid w:val="00192333"/>
    <w:rsid w:val="00192D90"/>
    <w:rsid w:val="00194F0E"/>
    <w:rsid w:val="001A0260"/>
    <w:rsid w:val="001A0D69"/>
    <w:rsid w:val="001A24E7"/>
    <w:rsid w:val="001A3F14"/>
    <w:rsid w:val="001A6891"/>
    <w:rsid w:val="001A7F21"/>
    <w:rsid w:val="001B0F8D"/>
    <w:rsid w:val="001B21D3"/>
    <w:rsid w:val="001B26BA"/>
    <w:rsid w:val="001B3BEF"/>
    <w:rsid w:val="001B6E9A"/>
    <w:rsid w:val="001B6F47"/>
    <w:rsid w:val="001B71D4"/>
    <w:rsid w:val="001C00DC"/>
    <w:rsid w:val="001C2C25"/>
    <w:rsid w:val="001C4470"/>
    <w:rsid w:val="001C45BF"/>
    <w:rsid w:val="001C6D19"/>
    <w:rsid w:val="001D0097"/>
    <w:rsid w:val="001D125A"/>
    <w:rsid w:val="001D1C0B"/>
    <w:rsid w:val="001D2785"/>
    <w:rsid w:val="001D286C"/>
    <w:rsid w:val="001D3197"/>
    <w:rsid w:val="001D5BCD"/>
    <w:rsid w:val="001D5E10"/>
    <w:rsid w:val="001D6B2D"/>
    <w:rsid w:val="001D7133"/>
    <w:rsid w:val="001E016B"/>
    <w:rsid w:val="001E5EAF"/>
    <w:rsid w:val="001E62AA"/>
    <w:rsid w:val="001E6491"/>
    <w:rsid w:val="001E78B0"/>
    <w:rsid w:val="001E7B92"/>
    <w:rsid w:val="001F1230"/>
    <w:rsid w:val="001F1F2D"/>
    <w:rsid w:val="001F358A"/>
    <w:rsid w:val="001F4BC0"/>
    <w:rsid w:val="00201EEF"/>
    <w:rsid w:val="00203151"/>
    <w:rsid w:val="00205B5D"/>
    <w:rsid w:val="0021095B"/>
    <w:rsid w:val="00212933"/>
    <w:rsid w:val="00216336"/>
    <w:rsid w:val="00217873"/>
    <w:rsid w:val="0022187B"/>
    <w:rsid w:val="002238C5"/>
    <w:rsid w:val="002246AD"/>
    <w:rsid w:val="00227FCE"/>
    <w:rsid w:val="00230695"/>
    <w:rsid w:val="00231122"/>
    <w:rsid w:val="0023304F"/>
    <w:rsid w:val="00233EE0"/>
    <w:rsid w:val="00233F98"/>
    <w:rsid w:val="00234110"/>
    <w:rsid w:val="00235BBA"/>
    <w:rsid w:val="0023698B"/>
    <w:rsid w:val="00237692"/>
    <w:rsid w:val="00237F9C"/>
    <w:rsid w:val="00241DF6"/>
    <w:rsid w:val="002429E1"/>
    <w:rsid w:val="00246004"/>
    <w:rsid w:val="00247173"/>
    <w:rsid w:val="00247A6D"/>
    <w:rsid w:val="00247E4C"/>
    <w:rsid w:val="00251808"/>
    <w:rsid w:val="00252084"/>
    <w:rsid w:val="002521F3"/>
    <w:rsid w:val="0025225A"/>
    <w:rsid w:val="00252669"/>
    <w:rsid w:val="00252D7B"/>
    <w:rsid w:val="00254E9B"/>
    <w:rsid w:val="00257E21"/>
    <w:rsid w:val="00260678"/>
    <w:rsid w:val="00260F90"/>
    <w:rsid w:val="00263043"/>
    <w:rsid w:val="002635BF"/>
    <w:rsid w:val="0026379C"/>
    <w:rsid w:val="00266784"/>
    <w:rsid w:val="00267B1A"/>
    <w:rsid w:val="00267CD9"/>
    <w:rsid w:val="00270153"/>
    <w:rsid w:val="002713F7"/>
    <w:rsid w:val="002715CB"/>
    <w:rsid w:val="0027192E"/>
    <w:rsid w:val="00272222"/>
    <w:rsid w:val="0027279B"/>
    <w:rsid w:val="002741DE"/>
    <w:rsid w:val="0027706F"/>
    <w:rsid w:val="002807CC"/>
    <w:rsid w:val="00283387"/>
    <w:rsid w:val="00283FBF"/>
    <w:rsid w:val="00284CAD"/>
    <w:rsid w:val="00293179"/>
    <w:rsid w:val="00294D91"/>
    <w:rsid w:val="00296DE9"/>
    <w:rsid w:val="002A14D7"/>
    <w:rsid w:val="002A1935"/>
    <w:rsid w:val="002A4385"/>
    <w:rsid w:val="002A4C8E"/>
    <w:rsid w:val="002A5145"/>
    <w:rsid w:val="002A5539"/>
    <w:rsid w:val="002A5A22"/>
    <w:rsid w:val="002A5A58"/>
    <w:rsid w:val="002A6F50"/>
    <w:rsid w:val="002A7213"/>
    <w:rsid w:val="002A7AAD"/>
    <w:rsid w:val="002A7AFA"/>
    <w:rsid w:val="002B0341"/>
    <w:rsid w:val="002B266C"/>
    <w:rsid w:val="002B306B"/>
    <w:rsid w:val="002B3771"/>
    <w:rsid w:val="002B3C28"/>
    <w:rsid w:val="002B487B"/>
    <w:rsid w:val="002B4DC7"/>
    <w:rsid w:val="002B4F40"/>
    <w:rsid w:val="002B52F7"/>
    <w:rsid w:val="002B5427"/>
    <w:rsid w:val="002B5F38"/>
    <w:rsid w:val="002B7408"/>
    <w:rsid w:val="002B7AB9"/>
    <w:rsid w:val="002C14DB"/>
    <w:rsid w:val="002C443D"/>
    <w:rsid w:val="002C58FF"/>
    <w:rsid w:val="002C5A13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1836"/>
    <w:rsid w:val="002E4D06"/>
    <w:rsid w:val="002E5740"/>
    <w:rsid w:val="002E7B10"/>
    <w:rsid w:val="002F2927"/>
    <w:rsid w:val="002F304B"/>
    <w:rsid w:val="002F33ED"/>
    <w:rsid w:val="002F34BD"/>
    <w:rsid w:val="002F74EE"/>
    <w:rsid w:val="0030209E"/>
    <w:rsid w:val="0030304C"/>
    <w:rsid w:val="00303099"/>
    <w:rsid w:val="003102E3"/>
    <w:rsid w:val="003104FF"/>
    <w:rsid w:val="003110B1"/>
    <w:rsid w:val="003118F7"/>
    <w:rsid w:val="00311F92"/>
    <w:rsid w:val="003120F9"/>
    <w:rsid w:val="00314091"/>
    <w:rsid w:val="00314E06"/>
    <w:rsid w:val="003166CB"/>
    <w:rsid w:val="0031670E"/>
    <w:rsid w:val="003168A6"/>
    <w:rsid w:val="00317319"/>
    <w:rsid w:val="00317C82"/>
    <w:rsid w:val="003212A1"/>
    <w:rsid w:val="00325DC0"/>
    <w:rsid w:val="003267B4"/>
    <w:rsid w:val="003330DD"/>
    <w:rsid w:val="003346A7"/>
    <w:rsid w:val="0033479D"/>
    <w:rsid w:val="00335B43"/>
    <w:rsid w:val="00340148"/>
    <w:rsid w:val="0034141A"/>
    <w:rsid w:val="00342640"/>
    <w:rsid w:val="00343BD7"/>
    <w:rsid w:val="0034458C"/>
    <w:rsid w:val="00346295"/>
    <w:rsid w:val="00346669"/>
    <w:rsid w:val="00346D9C"/>
    <w:rsid w:val="003473BF"/>
    <w:rsid w:val="00347539"/>
    <w:rsid w:val="003518E4"/>
    <w:rsid w:val="003521AB"/>
    <w:rsid w:val="00353245"/>
    <w:rsid w:val="00353882"/>
    <w:rsid w:val="00354EB0"/>
    <w:rsid w:val="003603CB"/>
    <w:rsid w:val="003608EF"/>
    <w:rsid w:val="003616E4"/>
    <w:rsid w:val="00362BA0"/>
    <w:rsid w:val="00364ADF"/>
    <w:rsid w:val="003653C1"/>
    <w:rsid w:val="003658BF"/>
    <w:rsid w:val="00370706"/>
    <w:rsid w:val="00371620"/>
    <w:rsid w:val="003718ED"/>
    <w:rsid w:val="003725C5"/>
    <w:rsid w:val="00373E74"/>
    <w:rsid w:val="00375589"/>
    <w:rsid w:val="0037594D"/>
    <w:rsid w:val="00380112"/>
    <w:rsid w:val="003825E3"/>
    <w:rsid w:val="003835C9"/>
    <w:rsid w:val="00383857"/>
    <w:rsid w:val="00385818"/>
    <w:rsid w:val="00385DD0"/>
    <w:rsid w:val="003864C5"/>
    <w:rsid w:val="00386776"/>
    <w:rsid w:val="0039204D"/>
    <w:rsid w:val="00392678"/>
    <w:rsid w:val="00394E55"/>
    <w:rsid w:val="00395A4E"/>
    <w:rsid w:val="003A19A5"/>
    <w:rsid w:val="003A23B7"/>
    <w:rsid w:val="003A2B61"/>
    <w:rsid w:val="003A5193"/>
    <w:rsid w:val="003A6599"/>
    <w:rsid w:val="003A6E87"/>
    <w:rsid w:val="003B1680"/>
    <w:rsid w:val="003B7024"/>
    <w:rsid w:val="003C1CAE"/>
    <w:rsid w:val="003C3F48"/>
    <w:rsid w:val="003C5A5B"/>
    <w:rsid w:val="003C5FF6"/>
    <w:rsid w:val="003C62C5"/>
    <w:rsid w:val="003C66B6"/>
    <w:rsid w:val="003D1F0F"/>
    <w:rsid w:val="003D4157"/>
    <w:rsid w:val="003D5CAE"/>
    <w:rsid w:val="003E14D7"/>
    <w:rsid w:val="003E262D"/>
    <w:rsid w:val="003E3C40"/>
    <w:rsid w:val="003E40AF"/>
    <w:rsid w:val="003F01C7"/>
    <w:rsid w:val="003F0DDD"/>
    <w:rsid w:val="003F2CBD"/>
    <w:rsid w:val="003F50E8"/>
    <w:rsid w:val="003F693A"/>
    <w:rsid w:val="003F7131"/>
    <w:rsid w:val="004008E4"/>
    <w:rsid w:val="00402A3A"/>
    <w:rsid w:val="00403AC1"/>
    <w:rsid w:val="00403DDF"/>
    <w:rsid w:val="00404D58"/>
    <w:rsid w:val="00404FD6"/>
    <w:rsid w:val="00405121"/>
    <w:rsid w:val="004056F6"/>
    <w:rsid w:val="00407890"/>
    <w:rsid w:val="004124CD"/>
    <w:rsid w:val="004137BF"/>
    <w:rsid w:val="004158CF"/>
    <w:rsid w:val="004201DB"/>
    <w:rsid w:val="0042139C"/>
    <w:rsid w:val="00423A76"/>
    <w:rsid w:val="00425917"/>
    <w:rsid w:val="00425C54"/>
    <w:rsid w:val="00430692"/>
    <w:rsid w:val="004315ED"/>
    <w:rsid w:val="00431A28"/>
    <w:rsid w:val="00432830"/>
    <w:rsid w:val="0043594E"/>
    <w:rsid w:val="00435DAC"/>
    <w:rsid w:val="00436216"/>
    <w:rsid w:val="0043638F"/>
    <w:rsid w:val="004410FE"/>
    <w:rsid w:val="0044280B"/>
    <w:rsid w:val="00442A2E"/>
    <w:rsid w:val="00442ABD"/>
    <w:rsid w:val="00443449"/>
    <w:rsid w:val="004443E0"/>
    <w:rsid w:val="004456A1"/>
    <w:rsid w:val="00445B6F"/>
    <w:rsid w:val="00445EB7"/>
    <w:rsid w:val="00452385"/>
    <w:rsid w:val="00453953"/>
    <w:rsid w:val="00460204"/>
    <w:rsid w:val="00460C39"/>
    <w:rsid w:val="004618C1"/>
    <w:rsid w:val="0046598E"/>
    <w:rsid w:val="00467453"/>
    <w:rsid w:val="00467D1A"/>
    <w:rsid w:val="00474FB3"/>
    <w:rsid w:val="0047562A"/>
    <w:rsid w:val="004769CF"/>
    <w:rsid w:val="004770D9"/>
    <w:rsid w:val="00477852"/>
    <w:rsid w:val="0048051C"/>
    <w:rsid w:val="0048153E"/>
    <w:rsid w:val="00485491"/>
    <w:rsid w:val="00485B87"/>
    <w:rsid w:val="00487158"/>
    <w:rsid w:val="00487833"/>
    <w:rsid w:val="00487CF7"/>
    <w:rsid w:val="004902F7"/>
    <w:rsid w:val="00490E9E"/>
    <w:rsid w:val="004920AC"/>
    <w:rsid w:val="0049531A"/>
    <w:rsid w:val="004976BC"/>
    <w:rsid w:val="004A0DCA"/>
    <w:rsid w:val="004A1244"/>
    <w:rsid w:val="004A39F3"/>
    <w:rsid w:val="004A418E"/>
    <w:rsid w:val="004A41C2"/>
    <w:rsid w:val="004A5219"/>
    <w:rsid w:val="004B0630"/>
    <w:rsid w:val="004B1A6C"/>
    <w:rsid w:val="004B3B01"/>
    <w:rsid w:val="004B6F64"/>
    <w:rsid w:val="004C32B6"/>
    <w:rsid w:val="004C3D85"/>
    <w:rsid w:val="004C3F6A"/>
    <w:rsid w:val="004C6BCD"/>
    <w:rsid w:val="004C71E9"/>
    <w:rsid w:val="004D101C"/>
    <w:rsid w:val="004D4506"/>
    <w:rsid w:val="004D7E75"/>
    <w:rsid w:val="004E0E0B"/>
    <w:rsid w:val="004E2E35"/>
    <w:rsid w:val="004E440B"/>
    <w:rsid w:val="004E4A47"/>
    <w:rsid w:val="004E6029"/>
    <w:rsid w:val="004E74A2"/>
    <w:rsid w:val="004F27DC"/>
    <w:rsid w:val="004F3E35"/>
    <w:rsid w:val="004F5C39"/>
    <w:rsid w:val="004F7110"/>
    <w:rsid w:val="004F734C"/>
    <w:rsid w:val="004F7806"/>
    <w:rsid w:val="004F7C59"/>
    <w:rsid w:val="00501BFA"/>
    <w:rsid w:val="00501D41"/>
    <w:rsid w:val="005036BB"/>
    <w:rsid w:val="00504A13"/>
    <w:rsid w:val="005060AD"/>
    <w:rsid w:val="00507D8B"/>
    <w:rsid w:val="005159EA"/>
    <w:rsid w:val="00517780"/>
    <w:rsid w:val="00522EF5"/>
    <w:rsid w:val="00523561"/>
    <w:rsid w:val="00523D38"/>
    <w:rsid w:val="00524663"/>
    <w:rsid w:val="005250B7"/>
    <w:rsid w:val="005263B7"/>
    <w:rsid w:val="00527BA2"/>
    <w:rsid w:val="00531B78"/>
    <w:rsid w:val="00532686"/>
    <w:rsid w:val="005361C8"/>
    <w:rsid w:val="005365BB"/>
    <w:rsid w:val="00537B7C"/>
    <w:rsid w:val="005441B3"/>
    <w:rsid w:val="0054453B"/>
    <w:rsid w:val="005470B8"/>
    <w:rsid w:val="00550539"/>
    <w:rsid w:val="005577C3"/>
    <w:rsid w:val="0056173E"/>
    <w:rsid w:val="00561B8B"/>
    <w:rsid w:val="00562A2A"/>
    <w:rsid w:val="00565D10"/>
    <w:rsid w:val="005663B5"/>
    <w:rsid w:val="00567002"/>
    <w:rsid w:val="00571803"/>
    <w:rsid w:val="0057193C"/>
    <w:rsid w:val="0057356E"/>
    <w:rsid w:val="00573995"/>
    <w:rsid w:val="00574AB3"/>
    <w:rsid w:val="00575491"/>
    <w:rsid w:val="00575925"/>
    <w:rsid w:val="005762CF"/>
    <w:rsid w:val="00576E79"/>
    <w:rsid w:val="00577010"/>
    <w:rsid w:val="005776E1"/>
    <w:rsid w:val="00577B59"/>
    <w:rsid w:val="00577B5B"/>
    <w:rsid w:val="00577CD3"/>
    <w:rsid w:val="00581B57"/>
    <w:rsid w:val="00582643"/>
    <w:rsid w:val="00583FAE"/>
    <w:rsid w:val="00584907"/>
    <w:rsid w:val="0058613C"/>
    <w:rsid w:val="00586BD3"/>
    <w:rsid w:val="005878F9"/>
    <w:rsid w:val="005918E3"/>
    <w:rsid w:val="005977F7"/>
    <w:rsid w:val="005A0DD3"/>
    <w:rsid w:val="005A2CF7"/>
    <w:rsid w:val="005A3386"/>
    <w:rsid w:val="005A3E35"/>
    <w:rsid w:val="005B0354"/>
    <w:rsid w:val="005B09D9"/>
    <w:rsid w:val="005B1C96"/>
    <w:rsid w:val="005B225E"/>
    <w:rsid w:val="005B369E"/>
    <w:rsid w:val="005B3F88"/>
    <w:rsid w:val="005B631A"/>
    <w:rsid w:val="005B733A"/>
    <w:rsid w:val="005B735A"/>
    <w:rsid w:val="005B7457"/>
    <w:rsid w:val="005B7E3F"/>
    <w:rsid w:val="005B7FFD"/>
    <w:rsid w:val="005C00EE"/>
    <w:rsid w:val="005C5BE6"/>
    <w:rsid w:val="005C62FF"/>
    <w:rsid w:val="005C77E3"/>
    <w:rsid w:val="005D03E2"/>
    <w:rsid w:val="005D0E6C"/>
    <w:rsid w:val="005D1BD2"/>
    <w:rsid w:val="005D284F"/>
    <w:rsid w:val="005D4D42"/>
    <w:rsid w:val="005D4DE7"/>
    <w:rsid w:val="005E14C9"/>
    <w:rsid w:val="005E1CF2"/>
    <w:rsid w:val="005E2489"/>
    <w:rsid w:val="005F07B5"/>
    <w:rsid w:val="005F1CAD"/>
    <w:rsid w:val="005F23E3"/>
    <w:rsid w:val="005F347F"/>
    <w:rsid w:val="005F38DC"/>
    <w:rsid w:val="005F4DCA"/>
    <w:rsid w:val="005F4E6B"/>
    <w:rsid w:val="005F5A6F"/>
    <w:rsid w:val="005F62EE"/>
    <w:rsid w:val="005F78F4"/>
    <w:rsid w:val="005F7CAC"/>
    <w:rsid w:val="00600ADE"/>
    <w:rsid w:val="00602331"/>
    <w:rsid w:val="0060426B"/>
    <w:rsid w:val="0060430B"/>
    <w:rsid w:val="00604E0B"/>
    <w:rsid w:val="00605809"/>
    <w:rsid w:val="00605A73"/>
    <w:rsid w:val="006062C0"/>
    <w:rsid w:val="00606E64"/>
    <w:rsid w:val="00606EC7"/>
    <w:rsid w:val="00607935"/>
    <w:rsid w:val="00610D01"/>
    <w:rsid w:val="00611569"/>
    <w:rsid w:val="006129F8"/>
    <w:rsid w:val="0061316B"/>
    <w:rsid w:val="00613772"/>
    <w:rsid w:val="00613F62"/>
    <w:rsid w:val="00615E19"/>
    <w:rsid w:val="00615EF3"/>
    <w:rsid w:val="0061637C"/>
    <w:rsid w:val="006167C6"/>
    <w:rsid w:val="00621624"/>
    <w:rsid w:val="00622792"/>
    <w:rsid w:val="006229BE"/>
    <w:rsid w:val="00623B4C"/>
    <w:rsid w:val="00624F95"/>
    <w:rsid w:val="00626DD5"/>
    <w:rsid w:val="00632208"/>
    <w:rsid w:val="00632556"/>
    <w:rsid w:val="0063488D"/>
    <w:rsid w:val="006354C4"/>
    <w:rsid w:val="00635A79"/>
    <w:rsid w:val="00636878"/>
    <w:rsid w:val="00637378"/>
    <w:rsid w:val="00637E7E"/>
    <w:rsid w:val="00642427"/>
    <w:rsid w:val="00642A63"/>
    <w:rsid w:val="00643EAE"/>
    <w:rsid w:val="00644813"/>
    <w:rsid w:val="00644F45"/>
    <w:rsid w:val="0065047B"/>
    <w:rsid w:val="00650567"/>
    <w:rsid w:val="00653255"/>
    <w:rsid w:val="00654A98"/>
    <w:rsid w:val="006562E2"/>
    <w:rsid w:val="00657318"/>
    <w:rsid w:val="0066157D"/>
    <w:rsid w:val="00662AA4"/>
    <w:rsid w:val="00665D25"/>
    <w:rsid w:val="00667520"/>
    <w:rsid w:val="0066793A"/>
    <w:rsid w:val="006710D4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4BBE"/>
    <w:rsid w:val="0068509F"/>
    <w:rsid w:val="00685427"/>
    <w:rsid w:val="00685E85"/>
    <w:rsid w:val="00687B9C"/>
    <w:rsid w:val="00691E13"/>
    <w:rsid w:val="0069602B"/>
    <w:rsid w:val="00696C1C"/>
    <w:rsid w:val="0069709F"/>
    <w:rsid w:val="006A04CB"/>
    <w:rsid w:val="006A07D7"/>
    <w:rsid w:val="006A1162"/>
    <w:rsid w:val="006A25A4"/>
    <w:rsid w:val="006A4944"/>
    <w:rsid w:val="006A5214"/>
    <w:rsid w:val="006A57BF"/>
    <w:rsid w:val="006A695C"/>
    <w:rsid w:val="006B120A"/>
    <w:rsid w:val="006B3350"/>
    <w:rsid w:val="006B41BF"/>
    <w:rsid w:val="006B514F"/>
    <w:rsid w:val="006C0B72"/>
    <w:rsid w:val="006C106D"/>
    <w:rsid w:val="006C1820"/>
    <w:rsid w:val="006C1CA2"/>
    <w:rsid w:val="006C22D2"/>
    <w:rsid w:val="006C3B47"/>
    <w:rsid w:val="006C4C16"/>
    <w:rsid w:val="006C5A9D"/>
    <w:rsid w:val="006C7687"/>
    <w:rsid w:val="006C7856"/>
    <w:rsid w:val="006C7ECA"/>
    <w:rsid w:val="006D249C"/>
    <w:rsid w:val="006D2C0E"/>
    <w:rsid w:val="006D3226"/>
    <w:rsid w:val="006D3C46"/>
    <w:rsid w:val="006D4B09"/>
    <w:rsid w:val="006D6464"/>
    <w:rsid w:val="006D733B"/>
    <w:rsid w:val="006D7B55"/>
    <w:rsid w:val="006E0B6F"/>
    <w:rsid w:val="006E0EA3"/>
    <w:rsid w:val="006E235C"/>
    <w:rsid w:val="006E32AB"/>
    <w:rsid w:val="006E59F8"/>
    <w:rsid w:val="006E5F13"/>
    <w:rsid w:val="006E6B47"/>
    <w:rsid w:val="006E6D4E"/>
    <w:rsid w:val="006E6D8F"/>
    <w:rsid w:val="006F076E"/>
    <w:rsid w:val="006F0D83"/>
    <w:rsid w:val="006F1D93"/>
    <w:rsid w:val="006F1DAF"/>
    <w:rsid w:val="006F238E"/>
    <w:rsid w:val="006F2807"/>
    <w:rsid w:val="006F34C2"/>
    <w:rsid w:val="006F35A9"/>
    <w:rsid w:val="006F39D4"/>
    <w:rsid w:val="006F4004"/>
    <w:rsid w:val="006F56DD"/>
    <w:rsid w:val="006F7EA6"/>
    <w:rsid w:val="006F7FB4"/>
    <w:rsid w:val="0070012C"/>
    <w:rsid w:val="00700DFB"/>
    <w:rsid w:val="0070433B"/>
    <w:rsid w:val="00704513"/>
    <w:rsid w:val="00705DE5"/>
    <w:rsid w:val="0070659D"/>
    <w:rsid w:val="00707CA5"/>
    <w:rsid w:val="007111D9"/>
    <w:rsid w:val="00711A95"/>
    <w:rsid w:val="00712ADC"/>
    <w:rsid w:val="007130BE"/>
    <w:rsid w:val="0071336D"/>
    <w:rsid w:val="00713FB7"/>
    <w:rsid w:val="007146FC"/>
    <w:rsid w:val="00720668"/>
    <w:rsid w:val="00721489"/>
    <w:rsid w:val="00721664"/>
    <w:rsid w:val="00724366"/>
    <w:rsid w:val="0072545C"/>
    <w:rsid w:val="00725B1F"/>
    <w:rsid w:val="007275B5"/>
    <w:rsid w:val="00727C21"/>
    <w:rsid w:val="007316D4"/>
    <w:rsid w:val="007320D7"/>
    <w:rsid w:val="00732BF4"/>
    <w:rsid w:val="00733ECF"/>
    <w:rsid w:val="007340D4"/>
    <w:rsid w:val="00734EDB"/>
    <w:rsid w:val="00734F84"/>
    <w:rsid w:val="00736B57"/>
    <w:rsid w:val="007376AD"/>
    <w:rsid w:val="007377C8"/>
    <w:rsid w:val="0073788D"/>
    <w:rsid w:val="00742743"/>
    <w:rsid w:val="00743EC1"/>
    <w:rsid w:val="00744CE5"/>
    <w:rsid w:val="0074532C"/>
    <w:rsid w:val="00745ED7"/>
    <w:rsid w:val="00746BC7"/>
    <w:rsid w:val="007512C6"/>
    <w:rsid w:val="0075149A"/>
    <w:rsid w:val="007526BA"/>
    <w:rsid w:val="007526D8"/>
    <w:rsid w:val="00753601"/>
    <w:rsid w:val="00754373"/>
    <w:rsid w:val="00754941"/>
    <w:rsid w:val="00755721"/>
    <w:rsid w:val="0076375F"/>
    <w:rsid w:val="00763979"/>
    <w:rsid w:val="00763E8B"/>
    <w:rsid w:val="00764477"/>
    <w:rsid w:val="007660CE"/>
    <w:rsid w:val="0076762E"/>
    <w:rsid w:val="007679C7"/>
    <w:rsid w:val="00770407"/>
    <w:rsid w:val="00772055"/>
    <w:rsid w:val="00774191"/>
    <w:rsid w:val="007743A8"/>
    <w:rsid w:val="007748BC"/>
    <w:rsid w:val="00777CB2"/>
    <w:rsid w:val="0078185A"/>
    <w:rsid w:val="00781FB5"/>
    <w:rsid w:val="00785875"/>
    <w:rsid w:val="00787053"/>
    <w:rsid w:val="007908F8"/>
    <w:rsid w:val="00790A72"/>
    <w:rsid w:val="00791D68"/>
    <w:rsid w:val="00794426"/>
    <w:rsid w:val="00795392"/>
    <w:rsid w:val="00797CB7"/>
    <w:rsid w:val="00797FCB"/>
    <w:rsid w:val="007A0322"/>
    <w:rsid w:val="007A3F62"/>
    <w:rsid w:val="007A3FA7"/>
    <w:rsid w:val="007A6D0D"/>
    <w:rsid w:val="007A7672"/>
    <w:rsid w:val="007B054C"/>
    <w:rsid w:val="007B420C"/>
    <w:rsid w:val="007B4A13"/>
    <w:rsid w:val="007B4DC7"/>
    <w:rsid w:val="007B7773"/>
    <w:rsid w:val="007C1292"/>
    <w:rsid w:val="007C1E31"/>
    <w:rsid w:val="007C2C4D"/>
    <w:rsid w:val="007C379D"/>
    <w:rsid w:val="007C3EA8"/>
    <w:rsid w:val="007C463C"/>
    <w:rsid w:val="007C4C1E"/>
    <w:rsid w:val="007C4D67"/>
    <w:rsid w:val="007C60CF"/>
    <w:rsid w:val="007C7EC1"/>
    <w:rsid w:val="007D0B9E"/>
    <w:rsid w:val="007D3D2D"/>
    <w:rsid w:val="007D488D"/>
    <w:rsid w:val="007D6A6A"/>
    <w:rsid w:val="007E1DB7"/>
    <w:rsid w:val="007E2672"/>
    <w:rsid w:val="007E2917"/>
    <w:rsid w:val="007E3176"/>
    <w:rsid w:val="007E319A"/>
    <w:rsid w:val="007E361F"/>
    <w:rsid w:val="007E3738"/>
    <w:rsid w:val="007E5E4C"/>
    <w:rsid w:val="007E613B"/>
    <w:rsid w:val="007E65E5"/>
    <w:rsid w:val="007E6B90"/>
    <w:rsid w:val="007F24E5"/>
    <w:rsid w:val="00801B41"/>
    <w:rsid w:val="00801D5A"/>
    <w:rsid w:val="008047F9"/>
    <w:rsid w:val="0080499B"/>
    <w:rsid w:val="008062F4"/>
    <w:rsid w:val="008072A5"/>
    <w:rsid w:val="00807D4E"/>
    <w:rsid w:val="0081185E"/>
    <w:rsid w:val="008118F1"/>
    <w:rsid w:val="00814333"/>
    <w:rsid w:val="00816A2E"/>
    <w:rsid w:val="008172A9"/>
    <w:rsid w:val="00817B6F"/>
    <w:rsid w:val="008201A0"/>
    <w:rsid w:val="008202E3"/>
    <w:rsid w:val="0082095C"/>
    <w:rsid w:val="00821A80"/>
    <w:rsid w:val="0082247E"/>
    <w:rsid w:val="008234A4"/>
    <w:rsid w:val="00825696"/>
    <w:rsid w:val="00826D4D"/>
    <w:rsid w:val="00827676"/>
    <w:rsid w:val="008312D4"/>
    <w:rsid w:val="00832987"/>
    <w:rsid w:val="0083557D"/>
    <w:rsid w:val="00835B50"/>
    <w:rsid w:val="00837110"/>
    <w:rsid w:val="008400D7"/>
    <w:rsid w:val="0084088F"/>
    <w:rsid w:val="00841EFE"/>
    <w:rsid w:val="008430EE"/>
    <w:rsid w:val="00845B4C"/>
    <w:rsid w:val="00847106"/>
    <w:rsid w:val="008472F0"/>
    <w:rsid w:val="00850030"/>
    <w:rsid w:val="00850C43"/>
    <w:rsid w:val="00850F50"/>
    <w:rsid w:val="008528D7"/>
    <w:rsid w:val="008547B9"/>
    <w:rsid w:val="0085613B"/>
    <w:rsid w:val="00860B92"/>
    <w:rsid w:val="00860BFB"/>
    <w:rsid w:val="00861AD7"/>
    <w:rsid w:val="008638D6"/>
    <w:rsid w:val="0086495F"/>
    <w:rsid w:val="008669B5"/>
    <w:rsid w:val="0087007B"/>
    <w:rsid w:val="008734B9"/>
    <w:rsid w:val="008773CF"/>
    <w:rsid w:val="00881D50"/>
    <w:rsid w:val="00883CF2"/>
    <w:rsid w:val="008844EA"/>
    <w:rsid w:val="0088541E"/>
    <w:rsid w:val="008859CB"/>
    <w:rsid w:val="00891970"/>
    <w:rsid w:val="00891DB3"/>
    <w:rsid w:val="00893A4B"/>
    <w:rsid w:val="00893B28"/>
    <w:rsid w:val="00894377"/>
    <w:rsid w:val="00894E46"/>
    <w:rsid w:val="0089697E"/>
    <w:rsid w:val="008A008F"/>
    <w:rsid w:val="008A06BB"/>
    <w:rsid w:val="008A0C57"/>
    <w:rsid w:val="008A17B6"/>
    <w:rsid w:val="008A5BCC"/>
    <w:rsid w:val="008A7970"/>
    <w:rsid w:val="008A7F0F"/>
    <w:rsid w:val="008B078C"/>
    <w:rsid w:val="008B08D7"/>
    <w:rsid w:val="008B4129"/>
    <w:rsid w:val="008B6781"/>
    <w:rsid w:val="008B7693"/>
    <w:rsid w:val="008C052E"/>
    <w:rsid w:val="008C1C7E"/>
    <w:rsid w:val="008C34FB"/>
    <w:rsid w:val="008D0558"/>
    <w:rsid w:val="008D0CC3"/>
    <w:rsid w:val="008D17F3"/>
    <w:rsid w:val="008D38AB"/>
    <w:rsid w:val="008D3C79"/>
    <w:rsid w:val="008D50FC"/>
    <w:rsid w:val="008D6964"/>
    <w:rsid w:val="008D6D10"/>
    <w:rsid w:val="008E059B"/>
    <w:rsid w:val="008E081B"/>
    <w:rsid w:val="008E39C0"/>
    <w:rsid w:val="008E61B0"/>
    <w:rsid w:val="008E6360"/>
    <w:rsid w:val="008E6806"/>
    <w:rsid w:val="008F0834"/>
    <w:rsid w:val="008F1B80"/>
    <w:rsid w:val="008F2A9A"/>
    <w:rsid w:val="008F2D50"/>
    <w:rsid w:val="008F4C52"/>
    <w:rsid w:val="008F51E0"/>
    <w:rsid w:val="008F5B20"/>
    <w:rsid w:val="008F7821"/>
    <w:rsid w:val="0090074E"/>
    <w:rsid w:val="009025FA"/>
    <w:rsid w:val="00904045"/>
    <w:rsid w:val="0090420F"/>
    <w:rsid w:val="00910DDD"/>
    <w:rsid w:val="00911C49"/>
    <w:rsid w:val="00912C52"/>
    <w:rsid w:val="00912FE9"/>
    <w:rsid w:val="0091321E"/>
    <w:rsid w:val="009134D2"/>
    <w:rsid w:val="00913881"/>
    <w:rsid w:val="00915632"/>
    <w:rsid w:val="00915C57"/>
    <w:rsid w:val="009174DA"/>
    <w:rsid w:val="009177DE"/>
    <w:rsid w:val="00920696"/>
    <w:rsid w:val="00921032"/>
    <w:rsid w:val="00921074"/>
    <w:rsid w:val="0092140B"/>
    <w:rsid w:val="00922D3D"/>
    <w:rsid w:val="00923DB4"/>
    <w:rsid w:val="00925CFD"/>
    <w:rsid w:val="009308B0"/>
    <w:rsid w:val="00930AB5"/>
    <w:rsid w:val="00930E06"/>
    <w:rsid w:val="00930E53"/>
    <w:rsid w:val="009319E7"/>
    <w:rsid w:val="009346F8"/>
    <w:rsid w:val="00934D38"/>
    <w:rsid w:val="00934FDC"/>
    <w:rsid w:val="009358DF"/>
    <w:rsid w:val="00935A20"/>
    <w:rsid w:val="009377D8"/>
    <w:rsid w:val="009407AA"/>
    <w:rsid w:val="00940869"/>
    <w:rsid w:val="00940C7F"/>
    <w:rsid w:val="0094109E"/>
    <w:rsid w:val="009427A7"/>
    <w:rsid w:val="00942824"/>
    <w:rsid w:val="009436A7"/>
    <w:rsid w:val="009458A9"/>
    <w:rsid w:val="00946F1F"/>
    <w:rsid w:val="00947B5A"/>
    <w:rsid w:val="00950393"/>
    <w:rsid w:val="009552D1"/>
    <w:rsid w:val="00955B13"/>
    <w:rsid w:val="009608EB"/>
    <w:rsid w:val="0096149F"/>
    <w:rsid w:val="00961E9E"/>
    <w:rsid w:val="00962EBD"/>
    <w:rsid w:val="0096327C"/>
    <w:rsid w:val="00964C1B"/>
    <w:rsid w:val="00965B94"/>
    <w:rsid w:val="009668C0"/>
    <w:rsid w:val="00966FBE"/>
    <w:rsid w:val="00970E7A"/>
    <w:rsid w:val="009711BA"/>
    <w:rsid w:val="00975972"/>
    <w:rsid w:val="00975D4B"/>
    <w:rsid w:val="009804DA"/>
    <w:rsid w:val="00980CEC"/>
    <w:rsid w:val="0098213C"/>
    <w:rsid w:val="0098226E"/>
    <w:rsid w:val="0098257E"/>
    <w:rsid w:val="00984257"/>
    <w:rsid w:val="009843BB"/>
    <w:rsid w:val="0098658A"/>
    <w:rsid w:val="009868A3"/>
    <w:rsid w:val="00987C50"/>
    <w:rsid w:val="00991D72"/>
    <w:rsid w:val="00994BA9"/>
    <w:rsid w:val="009A0F93"/>
    <w:rsid w:val="009A2627"/>
    <w:rsid w:val="009A2B4D"/>
    <w:rsid w:val="009A6295"/>
    <w:rsid w:val="009A7D47"/>
    <w:rsid w:val="009B233F"/>
    <w:rsid w:val="009B3853"/>
    <w:rsid w:val="009B394A"/>
    <w:rsid w:val="009B4EBC"/>
    <w:rsid w:val="009B6207"/>
    <w:rsid w:val="009C0041"/>
    <w:rsid w:val="009C2D81"/>
    <w:rsid w:val="009C2FED"/>
    <w:rsid w:val="009C4F23"/>
    <w:rsid w:val="009C5732"/>
    <w:rsid w:val="009C6717"/>
    <w:rsid w:val="009C6A57"/>
    <w:rsid w:val="009D0483"/>
    <w:rsid w:val="009D04A0"/>
    <w:rsid w:val="009D0B1E"/>
    <w:rsid w:val="009D1459"/>
    <w:rsid w:val="009D45B4"/>
    <w:rsid w:val="009D4FA9"/>
    <w:rsid w:val="009D5C4F"/>
    <w:rsid w:val="009D725B"/>
    <w:rsid w:val="009E1E2D"/>
    <w:rsid w:val="009E53C7"/>
    <w:rsid w:val="009E74FF"/>
    <w:rsid w:val="009E7BD0"/>
    <w:rsid w:val="009F1019"/>
    <w:rsid w:val="009F16B2"/>
    <w:rsid w:val="009F19C0"/>
    <w:rsid w:val="009F1D4C"/>
    <w:rsid w:val="009F2D5F"/>
    <w:rsid w:val="009F3E03"/>
    <w:rsid w:val="009F4537"/>
    <w:rsid w:val="009F60C6"/>
    <w:rsid w:val="009F66CF"/>
    <w:rsid w:val="00A016B7"/>
    <w:rsid w:val="00A023CE"/>
    <w:rsid w:val="00A03783"/>
    <w:rsid w:val="00A03FEB"/>
    <w:rsid w:val="00A040C3"/>
    <w:rsid w:val="00A04437"/>
    <w:rsid w:val="00A10667"/>
    <w:rsid w:val="00A11BF8"/>
    <w:rsid w:val="00A13604"/>
    <w:rsid w:val="00A15ADC"/>
    <w:rsid w:val="00A15C08"/>
    <w:rsid w:val="00A171CF"/>
    <w:rsid w:val="00A17348"/>
    <w:rsid w:val="00A20318"/>
    <w:rsid w:val="00A226A0"/>
    <w:rsid w:val="00A22C38"/>
    <w:rsid w:val="00A25025"/>
    <w:rsid w:val="00A25601"/>
    <w:rsid w:val="00A257AD"/>
    <w:rsid w:val="00A26DF4"/>
    <w:rsid w:val="00A30840"/>
    <w:rsid w:val="00A316A4"/>
    <w:rsid w:val="00A31B67"/>
    <w:rsid w:val="00A32F27"/>
    <w:rsid w:val="00A341DF"/>
    <w:rsid w:val="00A3449A"/>
    <w:rsid w:val="00A3599C"/>
    <w:rsid w:val="00A4299D"/>
    <w:rsid w:val="00A45889"/>
    <w:rsid w:val="00A47DE3"/>
    <w:rsid w:val="00A55591"/>
    <w:rsid w:val="00A576DD"/>
    <w:rsid w:val="00A57811"/>
    <w:rsid w:val="00A60038"/>
    <w:rsid w:val="00A612AD"/>
    <w:rsid w:val="00A61A5A"/>
    <w:rsid w:val="00A636E4"/>
    <w:rsid w:val="00A659DC"/>
    <w:rsid w:val="00A67A66"/>
    <w:rsid w:val="00A67B0C"/>
    <w:rsid w:val="00A70160"/>
    <w:rsid w:val="00A74640"/>
    <w:rsid w:val="00A77928"/>
    <w:rsid w:val="00A80963"/>
    <w:rsid w:val="00A80BF2"/>
    <w:rsid w:val="00A821EF"/>
    <w:rsid w:val="00A865D2"/>
    <w:rsid w:val="00A87432"/>
    <w:rsid w:val="00A87E40"/>
    <w:rsid w:val="00A91ADC"/>
    <w:rsid w:val="00A91DE9"/>
    <w:rsid w:val="00A920FD"/>
    <w:rsid w:val="00A95BAC"/>
    <w:rsid w:val="00AA03FB"/>
    <w:rsid w:val="00AA292C"/>
    <w:rsid w:val="00AA2A94"/>
    <w:rsid w:val="00AA3B33"/>
    <w:rsid w:val="00AA48D0"/>
    <w:rsid w:val="00AA72F5"/>
    <w:rsid w:val="00AA78D7"/>
    <w:rsid w:val="00AB0AFF"/>
    <w:rsid w:val="00AB0DAF"/>
    <w:rsid w:val="00AB12E0"/>
    <w:rsid w:val="00AB2CCE"/>
    <w:rsid w:val="00AB3420"/>
    <w:rsid w:val="00AB4F70"/>
    <w:rsid w:val="00AB5312"/>
    <w:rsid w:val="00AB5A5D"/>
    <w:rsid w:val="00AB6B3C"/>
    <w:rsid w:val="00AC0300"/>
    <w:rsid w:val="00AC1F02"/>
    <w:rsid w:val="00AC2DD4"/>
    <w:rsid w:val="00AC31D1"/>
    <w:rsid w:val="00AC3F7A"/>
    <w:rsid w:val="00AC646A"/>
    <w:rsid w:val="00AC7607"/>
    <w:rsid w:val="00AC7FB0"/>
    <w:rsid w:val="00AD0856"/>
    <w:rsid w:val="00AD0F0B"/>
    <w:rsid w:val="00AD19DA"/>
    <w:rsid w:val="00AD337D"/>
    <w:rsid w:val="00AD61C6"/>
    <w:rsid w:val="00AD69BB"/>
    <w:rsid w:val="00AE1719"/>
    <w:rsid w:val="00AE236B"/>
    <w:rsid w:val="00AE41D4"/>
    <w:rsid w:val="00AE4C91"/>
    <w:rsid w:val="00AE6A49"/>
    <w:rsid w:val="00AF546C"/>
    <w:rsid w:val="00AF77BC"/>
    <w:rsid w:val="00AF7B21"/>
    <w:rsid w:val="00B00418"/>
    <w:rsid w:val="00B022D3"/>
    <w:rsid w:val="00B025F3"/>
    <w:rsid w:val="00B029EE"/>
    <w:rsid w:val="00B03810"/>
    <w:rsid w:val="00B055BC"/>
    <w:rsid w:val="00B05BC3"/>
    <w:rsid w:val="00B06D48"/>
    <w:rsid w:val="00B14B67"/>
    <w:rsid w:val="00B1531C"/>
    <w:rsid w:val="00B15374"/>
    <w:rsid w:val="00B169F6"/>
    <w:rsid w:val="00B16A69"/>
    <w:rsid w:val="00B16A90"/>
    <w:rsid w:val="00B17E5B"/>
    <w:rsid w:val="00B20B9B"/>
    <w:rsid w:val="00B25AC8"/>
    <w:rsid w:val="00B25D2B"/>
    <w:rsid w:val="00B32D34"/>
    <w:rsid w:val="00B33256"/>
    <w:rsid w:val="00B33C58"/>
    <w:rsid w:val="00B346D0"/>
    <w:rsid w:val="00B3517A"/>
    <w:rsid w:val="00B3620B"/>
    <w:rsid w:val="00B418B1"/>
    <w:rsid w:val="00B42B49"/>
    <w:rsid w:val="00B42D2A"/>
    <w:rsid w:val="00B4424B"/>
    <w:rsid w:val="00B44C39"/>
    <w:rsid w:val="00B52FE7"/>
    <w:rsid w:val="00B534E7"/>
    <w:rsid w:val="00B57140"/>
    <w:rsid w:val="00B63AC7"/>
    <w:rsid w:val="00B6464B"/>
    <w:rsid w:val="00B649A4"/>
    <w:rsid w:val="00B65B39"/>
    <w:rsid w:val="00B67E44"/>
    <w:rsid w:val="00B70ACB"/>
    <w:rsid w:val="00B70D04"/>
    <w:rsid w:val="00B72088"/>
    <w:rsid w:val="00B7212C"/>
    <w:rsid w:val="00B7232E"/>
    <w:rsid w:val="00B7378B"/>
    <w:rsid w:val="00B75A3B"/>
    <w:rsid w:val="00B75AAE"/>
    <w:rsid w:val="00B76A3D"/>
    <w:rsid w:val="00B813A2"/>
    <w:rsid w:val="00B81A73"/>
    <w:rsid w:val="00B82D89"/>
    <w:rsid w:val="00B864ED"/>
    <w:rsid w:val="00B86589"/>
    <w:rsid w:val="00B8692C"/>
    <w:rsid w:val="00B872AD"/>
    <w:rsid w:val="00B900E7"/>
    <w:rsid w:val="00B91301"/>
    <w:rsid w:val="00B93033"/>
    <w:rsid w:val="00B93C87"/>
    <w:rsid w:val="00B97204"/>
    <w:rsid w:val="00B97722"/>
    <w:rsid w:val="00B97A24"/>
    <w:rsid w:val="00BA03FE"/>
    <w:rsid w:val="00BA05BB"/>
    <w:rsid w:val="00BA10F9"/>
    <w:rsid w:val="00BA2502"/>
    <w:rsid w:val="00BA59AF"/>
    <w:rsid w:val="00BA663A"/>
    <w:rsid w:val="00BA7D65"/>
    <w:rsid w:val="00BB04E1"/>
    <w:rsid w:val="00BB0688"/>
    <w:rsid w:val="00BB0F6C"/>
    <w:rsid w:val="00BB34FE"/>
    <w:rsid w:val="00BB3B10"/>
    <w:rsid w:val="00BB52C3"/>
    <w:rsid w:val="00BB6FCD"/>
    <w:rsid w:val="00BB7F30"/>
    <w:rsid w:val="00BC1CAB"/>
    <w:rsid w:val="00BC3037"/>
    <w:rsid w:val="00BC34F7"/>
    <w:rsid w:val="00BC5763"/>
    <w:rsid w:val="00BC5FB2"/>
    <w:rsid w:val="00BC7FEA"/>
    <w:rsid w:val="00BD04B5"/>
    <w:rsid w:val="00BD0C82"/>
    <w:rsid w:val="00BD23E3"/>
    <w:rsid w:val="00BD2B32"/>
    <w:rsid w:val="00BD35FE"/>
    <w:rsid w:val="00BD5C55"/>
    <w:rsid w:val="00BD6181"/>
    <w:rsid w:val="00BD660C"/>
    <w:rsid w:val="00BD7AB8"/>
    <w:rsid w:val="00BD7E40"/>
    <w:rsid w:val="00BE0D74"/>
    <w:rsid w:val="00BE1C6D"/>
    <w:rsid w:val="00BE2731"/>
    <w:rsid w:val="00BE52BD"/>
    <w:rsid w:val="00BE752A"/>
    <w:rsid w:val="00BE7625"/>
    <w:rsid w:val="00BE7B1F"/>
    <w:rsid w:val="00BF05BA"/>
    <w:rsid w:val="00BF0D21"/>
    <w:rsid w:val="00BF1854"/>
    <w:rsid w:val="00BF3F25"/>
    <w:rsid w:val="00C04BEE"/>
    <w:rsid w:val="00C071CB"/>
    <w:rsid w:val="00C0720C"/>
    <w:rsid w:val="00C0741A"/>
    <w:rsid w:val="00C103CA"/>
    <w:rsid w:val="00C11D5F"/>
    <w:rsid w:val="00C12649"/>
    <w:rsid w:val="00C127E4"/>
    <w:rsid w:val="00C15EB6"/>
    <w:rsid w:val="00C16015"/>
    <w:rsid w:val="00C17B61"/>
    <w:rsid w:val="00C22429"/>
    <w:rsid w:val="00C231D5"/>
    <w:rsid w:val="00C26095"/>
    <w:rsid w:val="00C27AA9"/>
    <w:rsid w:val="00C27FBC"/>
    <w:rsid w:val="00C30DF7"/>
    <w:rsid w:val="00C3140F"/>
    <w:rsid w:val="00C337F3"/>
    <w:rsid w:val="00C34B65"/>
    <w:rsid w:val="00C35423"/>
    <w:rsid w:val="00C36581"/>
    <w:rsid w:val="00C40F3C"/>
    <w:rsid w:val="00C43400"/>
    <w:rsid w:val="00C46E2E"/>
    <w:rsid w:val="00C478FE"/>
    <w:rsid w:val="00C47FB7"/>
    <w:rsid w:val="00C513A2"/>
    <w:rsid w:val="00C51BA7"/>
    <w:rsid w:val="00C536E9"/>
    <w:rsid w:val="00C53BE8"/>
    <w:rsid w:val="00C55BF2"/>
    <w:rsid w:val="00C56634"/>
    <w:rsid w:val="00C57996"/>
    <w:rsid w:val="00C57D4D"/>
    <w:rsid w:val="00C612F2"/>
    <w:rsid w:val="00C63290"/>
    <w:rsid w:val="00C6333A"/>
    <w:rsid w:val="00C659A5"/>
    <w:rsid w:val="00C6600E"/>
    <w:rsid w:val="00C669D5"/>
    <w:rsid w:val="00C66D17"/>
    <w:rsid w:val="00C67803"/>
    <w:rsid w:val="00C720C5"/>
    <w:rsid w:val="00C72395"/>
    <w:rsid w:val="00C742B3"/>
    <w:rsid w:val="00C744AB"/>
    <w:rsid w:val="00C74954"/>
    <w:rsid w:val="00C751DA"/>
    <w:rsid w:val="00C7573F"/>
    <w:rsid w:val="00C7630F"/>
    <w:rsid w:val="00C76FE0"/>
    <w:rsid w:val="00C77F0F"/>
    <w:rsid w:val="00C80C92"/>
    <w:rsid w:val="00C822D3"/>
    <w:rsid w:val="00C82431"/>
    <w:rsid w:val="00C82806"/>
    <w:rsid w:val="00C8301E"/>
    <w:rsid w:val="00C851CF"/>
    <w:rsid w:val="00C90EFD"/>
    <w:rsid w:val="00C91F13"/>
    <w:rsid w:val="00C92317"/>
    <w:rsid w:val="00C92469"/>
    <w:rsid w:val="00C93413"/>
    <w:rsid w:val="00C93A50"/>
    <w:rsid w:val="00C9565D"/>
    <w:rsid w:val="00C967C1"/>
    <w:rsid w:val="00C96DB9"/>
    <w:rsid w:val="00CA0219"/>
    <w:rsid w:val="00CA16B2"/>
    <w:rsid w:val="00CA3F05"/>
    <w:rsid w:val="00CA574C"/>
    <w:rsid w:val="00CA59F5"/>
    <w:rsid w:val="00CA62DC"/>
    <w:rsid w:val="00CB18E0"/>
    <w:rsid w:val="00CB4575"/>
    <w:rsid w:val="00CB4584"/>
    <w:rsid w:val="00CB492C"/>
    <w:rsid w:val="00CB4BF9"/>
    <w:rsid w:val="00CB4C40"/>
    <w:rsid w:val="00CC29C9"/>
    <w:rsid w:val="00CC31C8"/>
    <w:rsid w:val="00CC4823"/>
    <w:rsid w:val="00CC5D14"/>
    <w:rsid w:val="00CD0386"/>
    <w:rsid w:val="00CD34E8"/>
    <w:rsid w:val="00CD3936"/>
    <w:rsid w:val="00CD3C4A"/>
    <w:rsid w:val="00CD41CC"/>
    <w:rsid w:val="00CD4992"/>
    <w:rsid w:val="00CD6553"/>
    <w:rsid w:val="00CD6B2B"/>
    <w:rsid w:val="00CD73DD"/>
    <w:rsid w:val="00CD7847"/>
    <w:rsid w:val="00CE1B1D"/>
    <w:rsid w:val="00CE45D7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040F6"/>
    <w:rsid w:val="00D048E3"/>
    <w:rsid w:val="00D04B6B"/>
    <w:rsid w:val="00D10B5F"/>
    <w:rsid w:val="00D119E0"/>
    <w:rsid w:val="00D11B0A"/>
    <w:rsid w:val="00D12970"/>
    <w:rsid w:val="00D1339D"/>
    <w:rsid w:val="00D138E9"/>
    <w:rsid w:val="00D13D04"/>
    <w:rsid w:val="00D16842"/>
    <w:rsid w:val="00D176A7"/>
    <w:rsid w:val="00D2091A"/>
    <w:rsid w:val="00D21A56"/>
    <w:rsid w:val="00D2426D"/>
    <w:rsid w:val="00D2429F"/>
    <w:rsid w:val="00D25FE5"/>
    <w:rsid w:val="00D32B7F"/>
    <w:rsid w:val="00D3591B"/>
    <w:rsid w:val="00D359CA"/>
    <w:rsid w:val="00D35CCB"/>
    <w:rsid w:val="00D36636"/>
    <w:rsid w:val="00D37269"/>
    <w:rsid w:val="00D40422"/>
    <w:rsid w:val="00D412EE"/>
    <w:rsid w:val="00D43C8D"/>
    <w:rsid w:val="00D457A7"/>
    <w:rsid w:val="00D45E3E"/>
    <w:rsid w:val="00D46799"/>
    <w:rsid w:val="00D46CF0"/>
    <w:rsid w:val="00D501D7"/>
    <w:rsid w:val="00D50D85"/>
    <w:rsid w:val="00D53B3A"/>
    <w:rsid w:val="00D547CC"/>
    <w:rsid w:val="00D57125"/>
    <w:rsid w:val="00D600CF"/>
    <w:rsid w:val="00D60B32"/>
    <w:rsid w:val="00D60B35"/>
    <w:rsid w:val="00D62FE0"/>
    <w:rsid w:val="00D63D59"/>
    <w:rsid w:val="00D63E11"/>
    <w:rsid w:val="00D65FA8"/>
    <w:rsid w:val="00D66402"/>
    <w:rsid w:val="00D76175"/>
    <w:rsid w:val="00D77202"/>
    <w:rsid w:val="00D7777B"/>
    <w:rsid w:val="00D77AAE"/>
    <w:rsid w:val="00D77D33"/>
    <w:rsid w:val="00D83D1E"/>
    <w:rsid w:val="00D8688B"/>
    <w:rsid w:val="00D87CB1"/>
    <w:rsid w:val="00D901B9"/>
    <w:rsid w:val="00D91E8D"/>
    <w:rsid w:val="00D938A5"/>
    <w:rsid w:val="00D94E7F"/>
    <w:rsid w:val="00D95B25"/>
    <w:rsid w:val="00D97BC7"/>
    <w:rsid w:val="00D97F10"/>
    <w:rsid w:val="00DA077A"/>
    <w:rsid w:val="00DA36AA"/>
    <w:rsid w:val="00DA4139"/>
    <w:rsid w:val="00DB0663"/>
    <w:rsid w:val="00DB1010"/>
    <w:rsid w:val="00DB2C34"/>
    <w:rsid w:val="00DB3899"/>
    <w:rsid w:val="00DB44D8"/>
    <w:rsid w:val="00DB5256"/>
    <w:rsid w:val="00DB5779"/>
    <w:rsid w:val="00DB5D58"/>
    <w:rsid w:val="00DB6862"/>
    <w:rsid w:val="00DB6E31"/>
    <w:rsid w:val="00DC00D3"/>
    <w:rsid w:val="00DC0BE6"/>
    <w:rsid w:val="00DC1264"/>
    <w:rsid w:val="00DC145B"/>
    <w:rsid w:val="00DC64A7"/>
    <w:rsid w:val="00DD21C2"/>
    <w:rsid w:val="00DD3967"/>
    <w:rsid w:val="00DD4092"/>
    <w:rsid w:val="00DD43A0"/>
    <w:rsid w:val="00DD6112"/>
    <w:rsid w:val="00DD7045"/>
    <w:rsid w:val="00DD7C2A"/>
    <w:rsid w:val="00DE36C0"/>
    <w:rsid w:val="00DE3E20"/>
    <w:rsid w:val="00DE4FD8"/>
    <w:rsid w:val="00DE5BAA"/>
    <w:rsid w:val="00DE5C41"/>
    <w:rsid w:val="00DE63D7"/>
    <w:rsid w:val="00DE6E93"/>
    <w:rsid w:val="00DE7A7B"/>
    <w:rsid w:val="00DF0C0F"/>
    <w:rsid w:val="00DF0EA5"/>
    <w:rsid w:val="00DF24D1"/>
    <w:rsid w:val="00DF41A6"/>
    <w:rsid w:val="00DF6A72"/>
    <w:rsid w:val="00E033EB"/>
    <w:rsid w:val="00E048D2"/>
    <w:rsid w:val="00E06398"/>
    <w:rsid w:val="00E064FF"/>
    <w:rsid w:val="00E06EA3"/>
    <w:rsid w:val="00E07090"/>
    <w:rsid w:val="00E078C5"/>
    <w:rsid w:val="00E0799A"/>
    <w:rsid w:val="00E106C4"/>
    <w:rsid w:val="00E13ACF"/>
    <w:rsid w:val="00E13DDE"/>
    <w:rsid w:val="00E13E86"/>
    <w:rsid w:val="00E13F06"/>
    <w:rsid w:val="00E13FDF"/>
    <w:rsid w:val="00E1432B"/>
    <w:rsid w:val="00E155FA"/>
    <w:rsid w:val="00E165CC"/>
    <w:rsid w:val="00E203BC"/>
    <w:rsid w:val="00E255A0"/>
    <w:rsid w:val="00E26FCF"/>
    <w:rsid w:val="00E4020B"/>
    <w:rsid w:val="00E4272C"/>
    <w:rsid w:val="00E44A53"/>
    <w:rsid w:val="00E451CE"/>
    <w:rsid w:val="00E46AED"/>
    <w:rsid w:val="00E4771C"/>
    <w:rsid w:val="00E512A3"/>
    <w:rsid w:val="00E51442"/>
    <w:rsid w:val="00E55102"/>
    <w:rsid w:val="00E55C29"/>
    <w:rsid w:val="00E55F71"/>
    <w:rsid w:val="00E56190"/>
    <w:rsid w:val="00E56388"/>
    <w:rsid w:val="00E60A5B"/>
    <w:rsid w:val="00E6118A"/>
    <w:rsid w:val="00E63BB4"/>
    <w:rsid w:val="00E64650"/>
    <w:rsid w:val="00E65B27"/>
    <w:rsid w:val="00E705A1"/>
    <w:rsid w:val="00E71191"/>
    <w:rsid w:val="00E7130A"/>
    <w:rsid w:val="00E71F72"/>
    <w:rsid w:val="00E7225B"/>
    <w:rsid w:val="00E74A02"/>
    <w:rsid w:val="00E752EE"/>
    <w:rsid w:val="00E76003"/>
    <w:rsid w:val="00E77CE9"/>
    <w:rsid w:val="00E800CC"/>
    <w:rsid w:val="00E805C7"/>
    <w:rsid w:val="00E805D6"/>
    <w:rsid w:val="00E80C01"/>
    <w:rsid w:val="00E812A0"/>
    <w:rsid w:val="00E82D07"/>
    <w:rsid w:val="00E83F17"/>
    <w:rsid w:val="00E841ED"/>
    <w:rsid w:val="00E84774"/>
    <w:rsid w:val="00E85F7F"/>
    <w:rsid w:val="00E902BA"/>
    <w:rsid w:val="00E91367"/>
    <w:rsid w:val="00E93B8E"/>
    <w:rsid w:val="00E93BD0"/>
    <w:rsid w:val="00E9503B"/>
    <w:rsid w:val="00EA2289"/>
    <w:rsid w:val="00EA3279"/>
    <w:rsid w:val="00EA33C7"/>
    <w:rsid w:val="00EA3DFF"/>
    <w:rsid w:val="00EA4B70"/>
    <w:rsid w:val="00EA5417"/>
    <w:rsid w:val="00EA7DE1"/>
    <w:rsid w:val="00EB17FC"/>
    <w:rsid w:val="00EB1B59"/>
    <w:rsid w:val="00EB325D"/>
    <w:rsid w:val="00EB446D"/>
    <w:rsid w:val="00EB5A8C"/>
    <w:rsid w:val="00EB7E14"/>
    <w:rsid w:val="00EC07F5"/>
    <w:rsid w:val="00EC092E"/>
    <w:rsid w:val="00EC43D4"/>
    <w:rsid w:val="00EC4EDF"/>
    <w:rsid w:val="00EC5AD8"/>
    <w:rsid w:val="00EC700B"/>
    <w:rsid w:val="00EC738B"/>
    <w:rsid w:val="00ED2FC1"/>
    <w:rsid w:val="00ED44B6"/>
    <w:rsid w:val="00ED4909"/>
    <w:rsid w:val="00ED4AE7"/>
    <w:rsid w:val="00ED7714"/>
    <w:rsid w:val="00EE1504"/>
    <w:rsid w:val="00EE18AE"/>
    <w:rsid w:val="00EE3277"/>
    <w:rsid w:val="00EE32FF"/>
    <w:rsid w:val="00EE621E"/>
    <w:rsid w:val="00EF1790"/>
    <w:rsid w:val="00EF27A7"/>
    <w:rsid w:val="00EF2C66"/>
    <w:rsid w:val="00EF332B"/>
    <w:rsid w:val="00EF3688"/>
    <w:rsid w:val="00EF5CA1"/>
    <w:rsid w:val="00F0073B"/>
    <w:rsid w:val="00F00FFF"/>
    <w:rsid w:val="00F02B88"/>
    <w:rsid w:val="00F04793"/>
    <w:rsid w:val="00F05527"/>
    <w:rsid w:val="00F0645F"/>
    <w:rsid w:val="00F065CE"/>
    <w:rsid w:val="00F11C71"/>
    <w:rsid w:val="00F14C9E"/>
    <w:rsid w:val="00F17E2A"/>
    <w:rsid w:val="00F20672"/>
    <w:rsid w:val="00F2127A"/>
    <w:rsid w:val="00F21AA0"/>
    <w:rsid w:val="00F21B26"/>
    <w:rsid w:val="00F22B2E"/>
    <w:rsid w:val="00F23B3B"/>
    <w:rsid w:val="00F252B7"/>
    <w:rsid w:val="00F26A70"/>
    <w:rsid w:val="00F27457"/>
    <w:rsid w:val="00F3160E"/>
    <w:rsid w:val="00F3163E"/>
    <w:rsid w:val="00F320F1"/>
    <w:rsid w:val="00F33CF7"/>
    <w:rsid w:val="00F34328"/>
    <w:rsid w:val="00F350ED"/>
    <w:rsid w:val="00F36CF7"/>
    <w:rsid w:val="00F374F8"/>
    <w:rsid w:val="00F37EEC"/>
    <w:rsid w:val="00F40304"/>
    <w:rsid w:val="00F43C43"/>
    <w:rsid w:val="00F440FA"/>
    <w:rsid w:val="00F455F1"/>
    <w:rsid w:val="00F465C5"/>
    <w:rsid w:val="00F506E5"/>
    <w:rsid w:val="00F520BC"/>
    <w:rsid w:val="00F527B9"/>
    <w:rsid w:val="00F5299D"/>
    <w:rsid w:val="00F56F61"/>
    <w:rsid w:val="00F576BB"/>
    <w:rsid w:val="00F57DD8"/>
    <w:rsid w:val="00F60D58"/>
    <w:rsid w:val="00F60FC8"/>
    <w:rsid w:val="00F61D49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6374"/>
    <w:rsid w:val="00F77B86"/>
    <w:rsid w:val="00F8344A"/>
    <w:rsid w:val="00F83FDC"/>
    <w:rsid w:val="00F854CF"/>
    <w:rsid w:val="00F918CC"/>
    <w:rsid w:val="00F934DC"/>
    <w:rsid w:val="00FA0BE2"/>
    <w:rsid w:val="00FA18FE"/>
    <w:rsid w:val="00FA2BD9"/>
    <w:rsid w:val="00FA5001"/>
    <w:rsid w:val="00FA5494"/>
    <w:rsid w:val="00FA5713"/>
    <w:rsid w:val="00FB0C4A"/>
    <w:rsid w:val="00FB0FF0"/>
    <w:rsid w:val="00FB13E5"/>
    <w:rsid w:val="00FB1D81"/>
    <w:rsid w:val="00FB200D"/>
    <w:rsid w:val="00FB2CA8"/>
    <w:rsid w:val="00FB3445"/>
    <w:rsid w:val="00FB3908"/>
    <w:rsid w:val="00FB5403"/>
    <w:rsid w:val="00FB5435"/>
    <w:rsid w:val="00FB5995"/>
    <w:rsid w:val="00FB5D6D"/>
    <w:rsid w:val="00FB6DCE"/>
    <w:rsid w:val="00FC0513"/>
    <w:rsid w:val="00FC2CE5"/>
    <w:rsid w:val="00FC46AF"/>
    <w:rsid w:val="00FC5F1D"/>
    <w:rsid w:val="00FC7738"/>
    <w:rsid w:val="00FD052E"/>
    <w:rsid w:val="00FD090E"/>
    <w:rsid w:val="00FD12EF"/>
    <w:rsid w:val="00FD2D2E"/>
    <w:rsid w:val="00FD6991"/>
    <w:rsid w:val="00FE2C83"/>
    <w:rsid w:val="00FE3DE4"/>
    <w:rsid w:val="00FE5A3D"/>
    <w:rsid w:val="00FF0781"/>
    <w:rsid w:val="00FF0D48"/>
    <w:rsid w:val="00FF32A7"/>
    <w:rsid w:val="00FF35E3"/>
    <w:rsid w:val="00FF65AC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8967C191-9382-4511-B17D-B718C6C00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4DC"/>
  </w:style>
  <w:style w:type="paragraph" w:styleId="Footer">
    <w:name w:val="footer"/>
    <w:basedOn w:val="Normal"/>
    <w:link w:val="Foot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67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1.6899999999999998E-2</c:v>
                </c:pt>
                <c:pt idx="1">
                  <c:v>9.8299999999999998E-2</c:v>
                </c:pt>
                <c:pt idx="2">
                  <c:v>0.25419999999999998</c:v>
                </c:pt>
                <c:pt idx="3">
                  <c:v>0.15590000000000001</c:v>
                </c:pt>
                <c:pt idx="4">
                  <c:v>6.0999999999999999E-2</c:v>
                </c:pt>
                <c:pt idx="5">
                  <c:v>3.3999999999999998E-3</c:v>
                </c:pt>
                <c:pt idx="6">
                  <c:v>3.3999999999999998E-3</c:v>
                </c:pt>
                <c:pt idx="7">
                  <c:v>6.7999999999999996E-3</c:v>
                </c:pt>
                <c:pt idx="8">
                  <c:v>0.23050000000000001</c:v>
                </c:pt>
                <c:pt idx="9">
                  <c:v>0</c:v>
                </c:pt>
                <c:pt idx="10">
                  <c:v>0.1186</c:v>
                </c:pt>
                <c:pt idx="11">
                  <c:v>1.0200000000000001E-2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 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1.9599999999999999E-2</c:v>
                </c:pt>
                <c:pt idx="1">
                  <c:v>0.25490000000000002</c:v>
                </c:pt>
                <c:pt idx="2">
                  <c:v>0.54900000000000004</c:v>
                </c:pt>
                <c:pt idx="3">
                  <c:v>0</c:v>
                </c:pt>
                <c:pt idx="4">
                  <c:v>0.10780000000000001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0</c:v>
                </c:pt>
                <c:pt idx="8" formatCode="0%">
                  <c:v>0</c:v>
                </c:pt>
                <c:pt idx="9">
                  <c:v>0</c:v>
                </c:pt>
                <c:pt idx="10">
                  <c:v>6.8599999999999994E-2</c:v>
                </c:pt>
                <c:pt idx="11" formatCode="0%">
                  <c:v>0</c:v>
                </c:pt>
                <c:pt idx="12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63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Small-Borsellino, Sharna (EHS)</cp:lastModifiedBy>
  <cp:revision>2</cp:revision>
  <dcterms:created xsi:type="dcterms:W3CDTF">2026-04-06T17:11:00Z</dcterms:created>
  <dcterms:modified xsi:type="dcterms:W3CDTF">2026-04-06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